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2874E" w14:textId="3656E00C" w:rsidR="00B4523E" w:rsidRDefault="00B4523E" w:rsidP="00B4523E">
      <w:pPr>
        <w:ind w:left="4320"/>
        <w:rPr>
          <w:rFonts w:asciiTheme="majorHAnsi" w:eastAsia="STXingkai" w:hAnsiTheme="majorHAnsi" w:cstheme="majorHAnsi"/>
          <w:sz w:val="28"/>
          <w:szCs w:val="28"/>
        </w:rPr>
      </w:pPr>
      <w:r>
        <w:rPr>
          <w:rFonts w:asciiTheme="majorHAnsi" w:eastAsia="STXingkai" w:hAnsiTheme="majorHAnsi" w:cstheme="majorHAnsi"/>
          <w:sz w:val="28"/>
          <w:szCs w:val="28"/>
        </w:rPr>
        <w:t>Name _____________</w:t>
      </w:r>
      <w:r w:rsidR="00E368BD">
        <w:rPr>
          <w:rFonts w:asciiTheme="majorHAnsi" w:eastAsia="STXingkai" w:hAnsiTheme="majorHAnsi" w:cstheme="majorHAnsi"/>
          <w:sz w:val="28"/>
          <w:szCs w:val="28"/>
        </w:rPr>
        <w:t>__</w:t>
      </w:r>
      <w:r>
        <w:rPr>
          <w:rFonts w:asciiTheme="majorHAnsi" w:eastAsia="STXingkai" w:hAnsiTheme="majorHAnsi" w:cstheme="majorHAnsi"/>
          <w:sz w:val="28"/>
          <w:szCs w:val="28"/>
        </w:rPr>
        <w:t>_____________ Period ______</w:t>
      </w:r>
    </w:p>
    <w:p w14:paraId="29282F7E" w14:textId="3CD6D1B1" w:rsidR="00B4523E" w:rsidRPr="00B4523E" w:rsidRDefault="00B4523E" w:rsidP="00B4523E">
      <w:pPr>
        <w:jc w:val="center"/>
        <w:rPr>
          <w:rFonts w:ascii="Gabriola" w:eastAsia="STXingkai" w:hAnsi="Gabriola" w:cstheme="majorHAnsi"/>
          <w:b/>
          <w:bCs/>
          <w:sz w:val="56"/>
          <w:szCs w:val="56"/>
        </w:rPr>
      </w:pPr>
      <w:r w:rsidRPr="00B4523E">
        <w:rPr>
          <w:rFonts w:ascii="Gabriola" w:eastAsia="STXingkai" w:hAnsi="Gabriola" w:cstheme="majorHAnsi"/>
          <w:b/>
          <w:bCs/>
          <w:sz w:val="56"/>
          <w:szCs w:val="56"/>
        </w:rPr>
        <w:t>Does milk make you sick?</w:t>
      </w:r>
    </w:p>
    <w:p w14:paraId="4ABD63CC" w14:textId="5E5E179A" w:rsidR="00951D1E" w:rsidRPr="00BA6A4E" w:rsidRDefault="7E6F0999" w:rsidP="7E6F0999">
      <w:pPr>
        <w:rPr>
          <w:rFonts w:asciiTheme="majorHAnsi" w:eastAsia="STXingkai" w:hAnsiTheme="majorHAnsi" w:cstheme="majorBidi"/>
          <w:sz w:val="26"/>
          <w:szCs w:val="26"/>
        </w:rPr>
      </w:pPr>
      <w:r w:rsidRPr="00BA6A4E">
        <w:rPr>
          <w:rFonts w:asciiTheme="majorHAnsi" w:eastAsia="STXingkai" w:hAnsiTheme="majorHAnsi" w:cstheme="majorBidi"/>
          <w:sz w:val="26"/>
          <w:szCs w:val="26"/>
        </w:rPr>
        <w:t xml:space="preserve">Pick allele papers from the boxes at each country’s station (replacing the papers after each draw). Record the genotypes in the shaded boxes. Then fill out the Punnett square accordingly. </w:t>
      </w:r>
      <w:r w:rsidRPr="00BA6A4E">
        <w:rPr>
          <w:rFonts w:asciiTheme="majorHAnsi" w:eastAsia="STXingkai" w:hAnsiTheme="majorHAnsi" w:cstheme="majorBidi"/>
          <w:color w:val="FF0000"/>
          <w:sz w:val="26"/>
          <w:szCs w:val="26"/>
        </w:rPr>
        <w:t>Answers will vary depending on the alleles drawn.</w:t>
      </w:r>
    </w:p>
    <w:p w14:paraId="1B5FB65E" w14:textId="77777777" w:rsidR="00B4523E" w:rsidRDefault="00B4523E">
      <w:pPr>
        <w:rPr>
          <w:rFonts w:asciiTheme="majorHAnsi" w:eastAsia="STXingkai" w:hAnsiTheme="majorHAnsi" w:cstheme="majorHAnsi"/>
          <w:sz w:val="28"/>
          <w:szCs w:val="28"/>
        </w:rPr>
      </w:pPr>
    </w:p>
    <w:p w14:paraId="666ACBB0" w14:textId="1DCB4D43" w:rsidR="00B4523E" w:rsidRPr="00B4523E" w:rsidRDefault="00B4523E">
      <w:pPr>
        <w:rPr>
          <w:rFonts w:asciiTheme="majorHAnsi" w:eastAsia="STXingkai" w:hAnsiTheme="majorHAnsi" w:cstheme="majorHAnsi"/>
          <w:sz w:val="10"/>
          <w:szCs w:val="10"/>
        </w:rPr>
        <w:sectPr w:rsidR="00B4523E" w:rsidRPr="00B4523E" w:rsidSect="00B4523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7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580607" w14:paraId="0952C7C6" w14:textId="77777777" w:rsidTr="00580607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55276D12" w14:textId="77777777" w:rsidR="00580607" w:rsidRDefault="00580607" w:rsidP="00580607">
            <w:pPr>
              <w:jc w:val="center"/>
              <w:rPr>
                <w:rFonts w:eastAsiaTheme="minorEastAsia"/>
                <w:sz w:val="52"/>
                <w:szCs w:val="52"/>
              </w:rPr>
            </w:pPr>
            <w:r w:rsidRPr="73F891AB">
              <w:rPr>
                <w:rFonts w:eastAsiaTheme="minorEastAsia"/>
                <w:sz w:val="48"/>
                <w:szCs w:val="48"/>
              </w:rPr>
              <w:t>Columbia</w:t>
            </w:r>
          </w:p>
        </w:tc>
        <w:tc>
          <w:tcPr>
            <w:tcW w:w="2665" w:type="dxa"/>
            <w:gridSpan w:val="2"/>
            <w:vAlign w:val="center"/>
          </w:tcPr>
          <w:p w14:paraId="649027C6" w14:textId="77777777" w:rsidR="00580607" w:rsidRDefault="00580607" w:rsidP="00580607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580607" w14:paraId="67F828CF" w14:textId="77777777" w:rsidTr="00580607">
        <w:trPr>
          <w:trHeight w:val="525"/>
        </w:trPr>
        <w:tc>
          <w:tcPr>
            <w:tcW w:w="2370" w:type="dxa"/>
            <w:gridSpan w:val="2"/>
            <w:vMerge/>
          </w:tcPr>
          <w:p w14:paraId="47C6BF89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2EAEC4FC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01C7C5B4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580607" w14:paraId="52C50111" w14:textId="77777777" w:rsidTr="00580607">
        <w:trPr>
          <w:trHeight w:val="950"/>
        </w:trPr>
        <w:tc>
          <w:tcPr>
            <w:tcW w:w="1680" w:type="dxa"/>
            <w:vMerge w:val="restart"/>
            <w:vAlign w:val="center"/>
          </w:tcPr>
          <w:p w14:paraId="364283AA" w14:textId="77777777" w:rsidR="00580607" w:rsidRDefault="00580607" w:rsidP="00580607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30C1E1E8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19045042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5587B8AF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580607" w14:paraId="1E9619E2" w14:textId="77777777" w:rsidTr="00580607">
        <w:trPr>
          <w:trHeight w:val="977"/>
        </w:trPr>
        <w:tc>
          <w:tcPr>
            <w:tcW w:w="1680" w:type="dxa"/>
            <w:vMerge/>
          </w:tcPr>
          <w:p w14:paraId="6AC6CDCD" w14:textId="77777777" w:rsidR="00580607" w:rsidRDefault="00580607" w:rsidP="00580607"/>
        </w:tc>
        <w:tc>
          <w:tcPr>
            <w:tcW w:w="690" w:type="dxa"/>
            <w:shd w:val="clear" w:color="auto" w:fill="D9D9D9" w:themeFill="background1" w:themeFillShade="D9"/>
          </w:tcPr>
          <w:p w14:paraId="67D22F80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05752F6C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7BA9079D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p w14:paraId="16F5BC5A" w14:textId="77777777" w:rsidR="00B4523E" w:rsidRPr="00BA6A4E" w:rsidRDefault="00B4523E">
      <w:pPr>
        <w:rPr>
          <w:rFonts w:asciiTheme="majorHAnsi" w:eastAsia="STXingkai" w:hAnsiTheme="majorHAnsi" w:cstheme="majorHAnsi"/>
          <w:sz w:val="22"/>
          <w:szCs w:val="22"/>
        </w:rPr>
      </w:pPr>
    </w:p>
    <w:p w14:paraId="11780B69" w14:textId="35B9BDFE" w:rsidR="00B4523E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3C409575" w14:textId="2A9B05DC" w:rsidR="00580607" w:rsidRPr="00BA6A4E" w:rsidRDefault="00B4523E" w:rsidP="00B4523E">
      <w:r>
        <w:t xml:space="preserve">Percentage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tbl>
      <w:tblPr>
        <w:tblStyle w:val="TableGrid"/>
        <w:tblpPr w:leftFromText="180" w:rightFromText="180" w:vertAnchor="text" w:horzAnchor="margin" w:tblpY="65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580607" w14:paraId="5216446F" w14:textId="77777777" w:rsidTr="00580607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756A6E75" w14:textId="77777777" w:rsidR="00580607" w:rsidRDefault="00580607" w:rsidP="00580607">
            <w:pPr>
              <w:jc w:val="center"/>
              <w:rPr>
                <w:rFonts w:eastAsiaTheme="minorEastAsia"/>
                <w:sz w:val="48"/>
                <w:szCs w:val="48"/>
              </w:rPr>
            </w:pPr>
            <w:r w:rsidRPr="73F891AB">
              <w:rPr>
                <w:rFonts w:eastAsiaTheme="minorEastAsia"/>
                <w:sz w:val="48"/>
                <w:szCs w:val="48"/>
              </w:rPr>
              <w:t>South Korea</w:t>
            </w:r>
          </w:p>
        </w:tc>
        <w:tc>
          <w:tcPr>
            <w:tcW w:w="2665" w:type="dxa"/>
            <w:gridSpan w:val="2"/>
            <w:vAlign w:val="center"/>
          </w:tcPr>
          <w:p w14:paraId="0F1C7737" w14:textId="77777777" w:rsidR="00580607" w:rsidRDefault="00580607" w:rsidP="00580607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580607" w14:paraId="1A7EE34C" w14:textId="77777777" w:rsidTr="00580607">
        <w:trPr>
          <w:trHeight w:val="578"/>
        </w:trPr>
        <w:tc>
          <w:tcPr>
            <w:tcW w:w="2370" w:type="dxa"/>
            <w:gridSpan w:val="2"/>
            <w:vMerge/>
          </w:tcPr>
          <w:p w14:paraId="3B4C2CCB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745F32BF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032AC2C6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580607" w14:paraId="02624830" w14:textId="77777777" w:rsidTr="00580607">
        <w:trPr>
          <w:trHeight w:val="799"/>
        </w:trPr>
        <w:tc>
          <w:tcPr>
            <w:tcW w:w="1680" w:type="dxa"/>
            <w:vMerge w:val="restart"/>
            <w:vAlign w:val="center"/>
          </w:tcPr>
          <w:p w14:paraId="10E2AB63" w14:textId="77777777" w:rsidR="00580607" w:rsidRDefault="00580607" w:rsidP="00580607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62D5B819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3C048DB2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15BCADBF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580607" w14:paraId="3D1AA3AC" w14:textId="77777777" w:rsidTr="00580607">
        <w:trPr>
          <w:trHeight w:val="782"/>
        </w:trPr>
        <w:tc>
          <w:tcPr>
            <w:tcW w:w="1680" w:type="dxa"/>
            <w:vMerge/>
          </w:tcPr>
          <w:p w14:paraId="0F781E13" w14:textId="77777777" w:rsidR="00580607" w:rsidRDefault="00580607" w:rsidP="00580607"/>
        </w:tc>
        <w:tc>
          <w:tcPr>
            <w:tcW w:w="690" w:type="dxa"/>
            <w:shd w:val="clear" w:color="auto" w:fill="D9D9D9" w:themeFill="background1" w:themeFillShade="D9"/>
          </w:tcPr>
          <w:p w14:paraId="0E268112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76324290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013082E8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p w14:paraId="07ABD72F" w14:textId="77777777" w:rsidR="00B4523E" w:rsidRPr="00BA6A4E" w:rsidRDefault="00B4523E" w:rsidP="00B4523E">
      <w:pPr>
        <w:rPr>
          <w:sz w:val="22"/>
          <w:szCs w:val="22"/>
        </w:rPr>
      </w:pPr>
    </w:p>
    <w:p w14:paraId="13E3CE8A" w14:textId="77777777" w:rsidR="00B4523E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tbl>
      <w:tblPr>
        <w:tblStyle w:val="TableGrid"/>
        <w:tblpPr w:leftFromText="180" w:rightFromText="180" w:vertAnchor="text" w:horzAnchor="margin" w:tblpXSpec="right" w:tblpY="488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580607" w14:paraId="11F6E96B" w14:textId="77777777" w:rsidTr="00580607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6A663177" w14:textId="77777777" w:rsidR="00580607" w:rsidRDefault="00580607" w:rsidP="00580607">
            <w:pPr>
              <w:jc w:val="center"/>
              <w:rPr>
                <w:rFonts w:eastAsiaTheme="minorEastAsia"/>
                <w:sz w:val="40"/>
                <w:szCs w:val="40"/>
              </w:rPr>
            </w:pPr>
            <w:r w:rsidRPr="530FC4FC">
              <w:rPr>
                <w:rFonts w:eastAsiaTheme="minorEastAsia"/>
                <w:sz w:val="40"/>
                <w:szCs w:val="40"/>
              </w:rPr>
              <w:t>Native American</w:t>
            </w:r>
          </w:p>
        </w:tc>
        <w:tc>
          <w:tcPr>
            <w:tcW w:w="2665" w:type="dxa"/>
            <w:gridSpan w:val="2"/>
            <w:vAlign w:val="center"/>
          </w:tcPr>
          <w:p w14:paraId="6D84928C" w14:textId="77777777" w:rsidR="00580607" w:rsidRDefault="00580607" w:rsidP="00580607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580607" w14:paraId="50CB1215" w14:textId="77777777" w:rsidTr="00580607">
        <w:trPr>
          <w:trHeight w:val="525"/>
        </w:trPr>
        <w:tc>
          <w:tcPr>
            <w:tcW w:w="2370" w:type="dxa"/>
            <w:gridSpan w:val="2"/>
            <w:vMerge/>
          </w:tcPr>
          <w:p w14:paraId="4865585B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72FB7485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33B20DE0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580607" w14:paraId="7BBBA0A3" w14:textId="77777777" w:rsidTr="00580607">
        <w:trPr>
          <w:trHeight w:val="799"/>
        </w:trPr>
        <w:tc>
          <w:tcPr>
            <w:tcW w:w="1680" w:type="dxa"/>
            <w:vMerge w:val="restart"/>
            <w:vAlign w:val="center"/>
          </w:tcPr>
          <w:p w14:paraId="198182F4" w14:textId="77777777" w:rsidR="00580607" w:rsidRDefault="00580607" w:rsidP="00580607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18897D85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6DA1179A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5813694D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580607" w14:paraId="5ED979D0" w14:textId="77777777" w:rsidTr="00580607">
        <w:trPr>
          <w:trHeight w:val="803"/>
        </w:trPr>
        <w:tc>
          <w:tcPr>
            <w:tcW w:w="1680" w:type="dxa"/>
            <w:vMerge/>
          </w:tcPr>
          <w:p w14:paraId="680E7C1B" w14:textId="77777777" w:rsidR="00580607" w:rsidRDefault="00580607" w:rsidP="00580607"/>
        </w:tc>
        <w:tc>
          <w:tcPr>
            <w:tcW w:w="690" w:type="dxa"/>
            <w:shd w:val="clear" w:color="auto" w:fill="D9D9D9" w:themeFill="background1" w:themeFillShade="D9"/>
          </w:tcPr>
          <w:p w14:paraId="0EBC116C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5FF50824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564637DA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p w14:paraId="25774579" w14:textId="3D133F80" w:rsidR="00B4523E" w:rsidRDefault="00B4523E" w:rsidP="00B4523E">
      <w:r>
        <w:t xml:space="preserve">Percentage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181215DC" w14:textId="08DD56E4" w:rsidR="00B4523E" w:rsidRPr="00BA6A4E" w:rsidRDefault="00B4523E" w:rsidP="00B4523E">
      <w:pPr>
        <w:rPr>
          <w:sz w:val="22"/>
          <w:szCs w:val="22"/>
        </w:rPr>
      </w:pPr>
    </w:p>
    <w:tbl>
      <w:tblPr>
        <w:tblStyle w:val="TableGrid"/>
        <w:tblpPr w:leftFromText="180" w:rightFromText="180" w:vertAnchor="text" w:tblpY="-69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B4523E" w14:paraId="56727FA1" w14:textId="77777777" w:rsidTr="08C79DB9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7998BFA6" w14:textId="69CEE547" w:rsidR="00B4523E" w:rsidRDefault="72634E02" w:rsidP="72634E02">
            <w:pPr>
              <w:jc w:val="center"/>
              <w:rPr>
                <w:rFonts w:eastAsiaTheme="minorEastAsia"/>
                <w:sz w:val="52"/>
                <w:szCs w:val="52"/>
              </w:rPr>
            </w:pPr>
            <w:r w:rsidRPr="72634E02">
              <w:rPr>
                <w:rFonts w:eastAsiaTheme="minorEastAsia"/>
                <w:sz w:val="52"/>
                <w:szCs w:val="52"/>
              </w:rPr>
              <w:t>U.S.</w:t>
            </w:r>
          </w:p>
        </w:tc>
        <w:tc>
          <w:tcPr>
            <w:tcW w:w="2665" w:type="dxa"/>
            <w:gridSpan w:val="2"/>
            <w:vAlign w:val="center"/>
          </w:tcPr>
          <w:p w14:paraId="73FD45FA" w14:textId="77777777" w:rsidR="00B4523E" w:rsidRDefault="00B4523E" w:rsidP="00C73E92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B4523E" w14:paraId="793DE7F8" w14:textId="77777777" w:rsidTr="08C79DB9">
        <w:trPr>
          <w:trHeight w:val="525"/>
        </w:trPr>
        <w:tc>
          <w:tcPr>
            <w:tcW w:w="2370" w:type="dxa"/>
            <w:gridSpan w:val="2"/>
            <w:vMerge/>
          </w:tcPr>
          <w:p w14:paraId="01972E6A" w14:textId="77777777" w:rsidR="00B4523E" w:rsidRDefault="00B4523E" w:rsidP="00C73E92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1FDC53B4" w14:textId="77777777" w:rsidR="00B4523E" w:rsidRDefault="00B4523E" w:rsidP="00C73E92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6283E6E6" w14:textId="77777777" w:rsidR="00B4523E" w:rsidRDefault="00B4523E" w:rsidP="00C73E92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B4523E" w14:paraId="6C5D1304" w14:textId="77777777" w:rsidTr="08C79DB9">
        <w:trPr>
          <w:trHeight w:val="773"/>
        </w:trPr>
        <w:tc>
          <w:tcPr>
            <w:tcW w:w="1680" w:type="dxa"/>
            <w:vMerge w:val="restart"/>
            <w:vAlign w:val="center"/>
          </w:tcPr>
          <w:p w14:paraId="56F91884" w14:textId="77777777" w:rsidR="00B4523E" w:rsidRDefault="00B4523E" w:rsidP="00C73E92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2D2E70DF" w14:textId="77777777" w:rsidR="00B4523E" w:rsidRDefault="00B4523E" w:rsidP="08C79DB9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69ACEA95" w14:textId="77777777" w:rsidR="00B4523E" w:rsidRDefault="00B4523E" w:rsidP="00C73E92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29B05296" w14:textId="77777777" w:rsidR="00B4523E" w:rsidRDefault="00B4523E" w:rsidP="00C73E92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B4523E" w14:paraId="13984F07" w14:textId="77777777" w:rsidTr="08C79DB9">
        <w:trPr>
          <w:trHeight w:val="893"/>
        </w:trPr>
        <w:tc>
          <w:tcPr>
            <w:tcW w:w="1680" w:type="dxa"/>
            <w:vMerge/>
          </w:tcPr>
          <w:p w14:paraId="49AF6814" w14:textId="77777777" w:rsidR="00B4523E" w:rsidRDefault="00B4523E" w:rsidP="00C73E92"/>
        </w:tc>
        <w:tc>
          <w:tcPr>
            <w:tcW w:w="690" w:type="dxa"/>
            <w:shd w:val="clear" w:color="auto" w:fill="D9D9D9" w:themeFill="background1" w:themeFillShade="D9"/>
          </w:tcPr>
          <w:p w14:paraId="6938A932" w14:textId="77777777" w:rsidR="00B4523E" w:rsidRDefault="00B4523E" w:rsidP="08C79DB9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3DBFCC84" w14:textId="77777777" w:rsidR="00B4523E" w:rsidRDefault="00B4523E" w:rsidP="00C73E92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0215A645" w14:textId="77777777" w:rsidR="00B4523E" w:rsidRDefault="00B4523E" w:rsidP="00C73E92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76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580607" w14:paraId="314847CA" w14:textId="77777777" w:rsidTr="00580607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1C2A3093" w14:textId="77777777" w:rsidR="00580607" w:rsidRDefault="00580607" w:rsidP="00580607">
            <w:pPr>
              <w:jc w:val="center"/>
              <w:rPr>
                <w:rFonts w:eastAsiaTheme="minorEastAsia"/>
                <w:sz w:val="52"/>
                <w:szCs w:val="52"/>
              </w:rPr>
            </w:pPr>
            <w:r w:rsidRPr="72634E02">
              <w:rPr>
                <w:rFonts w:eastAsiaTheme="minorEastAsia"/>
                <w:sz w:val="52"/>
                <w:szCs w:val="52"/>
              </w:rPr>
              <w:t>U.K.</w:t>
            </w:r>
          </w:p>
        </w:tc>
        <w:tc>
          <w:tcPr>
            <w:tcW w:w="2665" w:type="dxa"/>
            <w:gridSpan w:val="2"/>
            <w:vAlign w:val="center"/>
          </w:tcPr>
          <w:p w14:paraId="19962CFB" w14:textId="77777777" w:rsidR="00580607" w:rsidRDefault="00580607" w:rsidP="00580607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580607" w14:paraId="05FC34B1" w14:textId="77777777" w:rsidTr="00580607">
        <w:trPr>
          <w:trHeight w:val="525"/>
        </w:trPr>
        <w:tc>
          <w:tcPr>
            <w:tcW w:w="2370" w:type="dxa"/>
            <w:gridSpan w:val="2"/>
            <w:vMerge/>
          </w:tcPr>
          <w:p w14:paraId="3CF6E979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67679FAC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0D6565B9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580607" w14:paraId="7C271029" w14:textId="77777777" w:rsidTr="00580607">
        <w:trPr>
          <w:trHeight w:val="953"/>
        </w:trPr>
        <w:tc>
          <w:tcPr>
            <w:tcW w:w="1680" w:type="dxa"/>
            <w:vMerge w:val="restart"/>
            <w:vAlign w:val="center"/>
          </w:tcPr>
          <w:p w14:paraId="377E0C8B" w14:textId="77777777" w:rsidR="00580607" w:rsidRDefault="00580607" w:rsidP="00580607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79B40AB5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0B0BB645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5B5C39ED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580607" w14:paraId="5CCE9E01" w14:textId="77777777" w:rsidTr="00580607">
        <w:trPr>
          <w:trHeight w:val="1052"/>
        </w:trPr>
        <w:tc>
          <w:tcPr>
            <w:tcW w:w="1680" w:type="dxa"/>
            <w:vMerge/>
          </w:tcPr>
          <w:p w14:paraId="01A3F7A6" w14:textId="77777777" w:rsidR="00580607" w:rsidRDefault="00580607" w:rsidP="00580607"/>
        </w:tc>
        <w:tc>
          <w:tcPr>
            <w:tcW w:w="690" w:type="dxa"/>
            <w:shd w:val="clear" w:color="auto" w:fill="D9D9D9" w:themeFill="background1" w:themeFillShade="D9"/>
          </w:tcPr>
          <w:p w14:paraId="0A604D6F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2B8762A9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03E0A961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p w14:paraId="551C8E98" w14:textId="77777777" w:rsidR="00B4523E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1C7B3CDD" w14:textId="7F98B472" w:rsidR="00B4523E" w:rsidRDefault="0550AD98" w:rsidP="00B4523E">
      <w:r>
        <w:t xml:space="preserve">Percentage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2EE19A1D" w14:textId="77777777" w:rsidR="00B4523E" w:rsidRPr="00BA6A4E" w:rsidRDefault="00B4523E" w:rsidP="00B4523E">
      <w:pPr>
        <w:rPr>
          <w:sz w:val="22"/>
          <w:szCs w:val="22"/>
        </w:rPr>
      </w:pPr>
    </w:p>
    <w:p w14:paraId="139B4F55" w14:textId="0C583478" w:rsidR="00B4523E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2E5B249F" w14:textId="183C98A6" w:rsidR="00B4523E" w:rsidRDefault="00B4523E" w:rsidP="00B4523E">
      <w:r>
        <w:t xml:space="preserve">Percentage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tbl>
      <w:tblPr>
        <w:tblStyle w:val="TableGrid"/>
        <w:tblpPr w:leftFromText="180" w:rightFromText="180" w:vertAnchor="text" w:horzAnchor="margin" w:tblpXSpec="right" w:tblpY="49"/>
        <w:tblW w:w="5035" w:type="dxa"/>
        <w:tblLayout w:type="fixed"/>
        <w:tblLook w:val="06A0" w:firstRow="1" w:lastRow="0" w:firstColumn="1" w:lastColumn="0" w:noHBand="1" w:noVBand="1"/>
      </w:tblPr>
      <w:tblGrid>
        <w:gridCol w:w="1680"/>
        <w:gridCol w:w="690"/>
        <w:gridCol w:w="1315"/>
        <w:gridCol w:w="1350"/>
      </w:tblGrid>
      <w:tr w:rsidR="00580607" w14:paraId="7BF005E5" w14:textId="77777777" w:rsidTr="00580607">
        <w:trPr>
          <w:trHeight w:val="300"/>
        </w:trPr>
        <w:tc>
          <w:tcPr>
            <w:tcW w:w="2370" w:type="dxa"/>
            <w:gridSpan w:val="2"/>
            <w:vMerge w:val="restart"/>
            <w:vAlign w:val="center"/>
          </w:tcPr>
          <w:p w14:paraId="53E1A3B6" w14:textId="77777777" w:rsidR="00580607" w:rsidRDefault="00580607" w:rsidP="00580607">
            <w:pPr>
              <w:jc w:val="center"/>
              <w:rPr>
                <w:rFonts w:eastAsiaTheme="minorEastAsia"/>
                <w:sz w:val="52"/>
                <w:szCs w:val="52"/>
              </w:rPr>
            </w:pPr>
            <w:r w:rsidRPr="527E594F">
              <w:rPr>
                <w:rFonts w:eastAsiaTheme="minorEastAsia"/>
                <w:sz w:val="48"/>
                <w:szCs w:val="48"/>
              </w:rPr>
              <w:t>Mexico</w:t>
            </w:r>
          </w:p>
        </w:tc>
        <w:tc>
          <w:tcPr>
            <w:tcW w:w="2665" w:type="dxa"/>
            <w:gridSpan w:val="2"/>
            <w:vAlign w:val="center"/>
          </w:tcPr>
          <w:p w14:paraId="12525769" w14:textId="77777777" w:rsidR="00580607" w:rsidRDefault="00580607" w:rsidP="00580607">
            <w:pPr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Father’s Genotype</w:t>
            </w:r>
          </w:p>
        </w:tc>
      </w:tr>
      <w:tr w:rsidR="00580607" w14:paraId="3BA45D27" w14:textId="77777777" w:rsidTr="00580607">
        <w:trPr>
          <w:trHeight w:val="525"/>
        </w:trPr>
        <w:tc>
          <w:tcPr>
            <w:tcW w:w="2370" w:type="dxa"/>
            <w:gridSpan w:val="2"/>
            <w:vMerge/>
          </w:tcPr>
          <w:p w14:paraId="421F2F95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15" w:type="dxa"/>
            <w:shd w:val="clear" w:color="auto" w:fill="D9D9D9" w:themeFill="background1" w:themeFillShade="D9"/>
          </w:tcPr>
          <w:p w14:paraId="417137AD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2F71CBCE" w14:textId="77777777" w:rsidR="00580607" w:rsidRDefault="00580607" w:rsidP="00580607">
            <w:pPr>
              <w:rPr>
                <w:rFonts w:eastAsiaTheme="minorEastAsia"/>
                <w:b/>
                <w:bCs/>
                <w:sz w:val="36"/>
                <w:szCs w:val="36"/>
              </w:rPr>
            </w:pPr>
          </w:p>
        </w:tc>
      </w:tr>
      <w:tr w:rsidR="00580607" w14:paraId="03AF474A" w14:textId="77777777" w:rsidTr="00580607">
        <w:trPr>
          <w:trHeight w:val="799"/>
        </w:trPr>
        <w:tc>
          <w:tcPr>
            <w:tcW w:w="1680" w:type="dxa"/>
            <w:vMerge w:val="restart"/>
            <w:vAlign w:val="center"/>
          </w:tcPr>
          <w:p w14:paraId="2B96674D" w14:textId="77777777" w:rsidR="00580607" w:rsidRDefault="00580607" w:rsidP="00580607">
            <w:pPr>
              <w:spacing w:line="259" w:lineRule="auto"/>
              <w:jc w:val="center"/>
              <w:rPr>
                <w:rFonts w:eastAsiaTheme="minorEastAsia"/>
                <w:sz w:val="32"/>
                <w:szCs w:val="32"/>
              </w:rPr>
            </w:pPr>
            <w:r w:rsidRPr="13382441">
              <w:rPr>
                <w:rFonts w:eastAsiaTheme="minorEastAsia"/>
                <w:sz w:val="32"/>
                <w:szCs w:val="32"/>
              </w:rPr>
              <w:t>Mother’s genotyp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</w:p>
        </w:tc>
        <w:tc>
          <w:tcPr>
            <w:tcW w:w="690" w:type="dxa"/>
            <w:shd w:val="clear" w:color="auto" w:fill="D9D9D9" w:themeFill="background1" w:themeFillShade="D9"/>
          </w:tcPr>
          <w:p w14:paraId="4405CF69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2DF2D233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5776CD4F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580607" w14:paraId="51F55766" w14:textId="77777777" w:rsidTr="00580607">
        <w:trPr>
          <w:trHeight w:val="1133"/>
        </w:trPr>
        <w:tc>
          <w:tcPr>
            <w:tcW w:w="1680" w:type="dxa"/>
            <w:vMerge/>
          </w:tcPr>
          <w:p w14:paraId="764E9176" w14:textId="77777777" w:rsidR="00580607" w:rsidRDefault="00580607" w:rsidP="00580607"/>
        </w:tc>
        <w:tc>
          <w:tcPr>
            <w:tcW w:w="690" w:type="dxa"/>
            <w:shd w:val="clear" w:color="auto" w:fill="D9D9D9" w:themeFill="background1" w:themeFillShade="D9"/>
          </w:tcPr>
          <w:p w14:paraId="3F2F42D2" w14:textId="77777777" w:rsidR="00580607" w:rsidRDefault="00580607" w:rsidP="00580607">
            <w:pPr>
              <w:rPr>
                <w:rFonts w:eastAsiaTheme="minorEastAsia"/>
                <w:b/>
                <w:bCs/>
                <w:color w:val="D0CECE" w:themeColor="background2" w:themeShade="E6"/>
                <w:sz w:val="36"/>
                <w:szCs w:val="36"/>
              </w:rPr>
            </w:pPr>
          </w:p>
        </w:tc>
        <w:tc>
          <w:tcPr>
            <w:tcW w:w="1315" w:type="dxa"/>
          </w:tcPr>
          <w:p w14:paraId="13233BF2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50" w:type="dxa"/>
          </w:tcPr>
          <w:p w14:paraId="49BF7B98" w14:textId="77777777" w:rsidR="00580607" w:rsidRDefault="00580607" w:rsidP="00580607">
            <w:pPr>
              <w:rPr>
                <w:rFonts w:eastAsiaTheme="minorEastAsia"/>
                <w:sz w:val="32"/>
                <w:szCs w:val="32"/>
              </w:rPr>
            </w:pPr>
          </w:p>
        </w:tc>
      </w:tr>
    </w:tbl>
    <w:p w14:paraId="38F577BE" w14:textId="77777777" w:rsidR="00BA6A4E" w:rsidRPr="00BA6A4E" w:rsidRDefault="00BA6A4E" w:rsidP="00B4523E">
      <w:pPr>
        <w:rPr>
          <w:sz w:val="22"/>
          <w:szCs w:val="22"/>
        </w:rPr>
      </w:pPr>
    </w:p>
    <w:p w14:paraId="5A35163A" w14:textId="67B8D5F8" w:rsidR="00B4523E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41A2A4B5" w14:textId="77777777" w:rsidR="00B4523E" w:rsidRPr="00B4523E" w:rsidRDefault="00B4523E" w:rsidP="00B4523E">
      <w:r>
        <w:t xml:space="preserve">Percentage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60688640" w14:textId="77777777" w:rsidR="00B4523E" w:rsidRPr="00BA6A4E" w:rsidRDefault="00B4523E" w:rsidP="00B4523E">
      <w:pPr>
        <w:rPr>
          <w:sz w:val="22"/>
          <w:szCs w:val="22"/>
        </w:rPr>
      </w:pPr>
    </w:p>
    <w:p w14:paraId="6369C41C" w14:textId="77777777" w:rsidR="00AC70A3" w:rsidRDefault="00B4523E" w:rsidP="00B4523E">
      <w:r>
        <w:t xml:space="preserve">Ratio:  LL ______ </w:t>
      </w:r>
      <w:proofErr w:type="spellStart"/>
      <w:r>
        <w:t>Ll</w:t>
      </w:r>
      <w:proofErr w:type="spellEnd"/>
      <w:r>
        <w:t xml:space="preserve"> ______ </w:t>
      </w:r>
      <w:proofErr w:type="spellStart"/>
      <w:r>
        <w:t>ll</w:t>
      </w:r>
      <w:proofErr w:type="spellEnd"/>
      <w:r>
        <w:t>_______</w:t>
      </w:r>
    </w:p>
    <w:p w14:paraId="1BF6506D" w14:textId="4A306DE4" w:rsidR="72634E02" w:rsidRDefault="00AC70A3" w:rsidP="72634E02">
      <w:pPr>
        <w:sectPr w:rsidR="72634E02" w:rsidSect="00B4523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t>P</w:t>
      </w:r>
      <w:r w:rsidR="72634E02">
        <w:t xml:space="preserve">ercentage:  LL ______ </w:t>
      </w:r>
      <w:proofErr w:type="spellStart"/>
      <w:r w:rsidR="72634E02">
        <w:t>Ll</w:t>
      </w:r>
      <w:proofErr w:type="spellEnd"/>
      <w:r w:rsidR="72634E02">
        <w:t xml:space="preserve"> ______ </w:t>
      </w:r>
      <w:proofErr w:type="spellStart"/>
      <w:r w:rsidR="72634E02">
        <w:t>ll</w:t>
      </w:r>
      <w:proofErr w:type="spellEnd"/>
      <w:r w:rsidR="72634E02">
        <w:t>____</w:t>
      </w:r>
    </w:p>
    <w:p w14:paraId="742D3E87" w14:textId="6693ABBD" w:rsidR="00580607" w:rsidRDefault="00580607"/>
    <w:p w14:paraId="459F5772" w14:textId="53AFD1EA" w:rsidR="00F16F81" w:rsidRDefault="476CEADB" w:rsidP="00B4523E">
      <w:r>
        <w:t xml:space="preserve">After completing the Punnett squares for each country, add your ratios to the class Google sheet.  </w:t>
      </w:r>
    </w:p>
    <w:p w14:paraId="32F8B314" w14:textId="0BE1D2AD" w:rsidR="00B4523E" w:rsidRDefault="14C58D65" w:rsidP="00B4523E">
      <w:r>
        <w:t xml:space="preserve">Record the group data in the table below. </w:t>
      </w:r>
      <w:r w:rsidRPr="14C58D65">
        <w:rPr>
          <w:color w:val="FF0000"/>
        </w:rPr>
        <w:t xml:space="preserve">This information will vary depending on your class </w:t>
      </w:r>
      <w:proofErr w:type="gramStart"/>
      <w:r w:rsidRPr="14C58D65">
        <w:rPr>
          <w:color w:val="FF0000"/>
        </w:rPr>
        <w:t>result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70"/>
        <w:gridCol w:w="1170"/>
        <w:gridCol w:w="1170"/>
        <w:gridCol w:w="2430"/>
        <w:gridCol w:w="2520"/>
      </w:tblGrid>
      <w:tr w:rsidR="004E0A79" w14:paraId="24BD0A07" w14:textId="0DAFD1E6" w:rsidTr="14C58D65">
        <w:trPr>
          <w:trHeight w:val="278"/>
        </w:trPr>
        <w:tc>
          <w:tcPr>
            <w:tcW w:w="10615" w:type="dxa"/>
            <w:gridSpan w:val="6"/>
          </w:tcPr>
          <w:p w14:paraId="2D140C1E" w14:textId="1369D4B5" w:rsidR="004E0A79" w:rsidRPr="00F16F81" w:rsidRDefault="004E0A79" w:rsidP="00F16F81">
            <w:pPr>
              <w:jc w:val="center"/>
              <w:rPr>
                <w:rFonts w:asciiTheme="majorHAnsi" w:hAnsiTheme="majorHAnsi" w:cstheme="majorHAnsi"/>
                <w:sz w:val="40"/>
                <w:szCs w:val="40"/>
              </w:rPr>
            </w:pPr>
            <w:r w:rsidRPr="00F16F81">
              <w:rPr>
                <w:rFonts w:asciiTheme="majorHAnsi" w:hAnsiTheme="majorHAnsi" w:cstheme="majorHAnsi"/>
                <w:sz w:val="40"/>
                <w:szCs w:val="40"/>
              </w:rPr>
              <w:t>Lactose Intolerance</w:t>
            </w:r>
          </w:p>
        </w:tc>
      </w:tr>
      <w:tr w:rsidR="004E0A79" w14:paraId="0E841260" w14:textId="7521B123" w:rsidTr="14C58D65">
        <w:trPr>
          <w:trHeight w:val="512"/>
        </w:trPr>
        <w:tc>
          <w:tcPr>
            <w:tcW w:w="2155" w:type="dxa"/>
          </w:tcPr>
          <w:p w14:paraId="03367F78" w14:textId="77777777" w:rsidR="004E0A79" w:rsidRPr="004E0A79" w:rsidRDefault="004E0A79" w:rsidP="00B4523E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5CC4D8A9" w14:textId="26817E8E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  <w:r w:rsidRPr="004E0A79">
              <w:rPr>
                <w:sz w:val="24"/>
                <w:szCs w:val="24"/>
              </w:rPr>
              <w:t>LL %</w:t>
            </w:r>
          </w:p>
        </w:tc>
        <w:tc>
          <w:tcPr>
            <w:tcW w:w="1170" w:type="dxa"/>
            <w:vAlign w:val="center"/>
          </w:tcPr>
          <w:p w14:paraId="06B8C2D6" w14:textId="40E425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  <w:proofErr w:type="spellStart"/>
            <w:r w:rsidRPr="004E0A79">
              <w:rPr>
                <w:sz w:val="24"/>
                <w:szCs w:val="24"/>
              </w:rPr>
              <w:t>Ll</w:t>
            </w:r>
            <w:proofErr w:type="spellEnd"/>
            <w:r w:rsidRPr="004E0A79">
              <w:rPr>
                <w:sz w:val="24"/>
                <w:szCs w:val="24"/>
              </w:rPr>
              <w:t xml:space="preserve"> %</w:t>
            </w:r>
          </w:p>
        </w:tc>
        <w:tc>
          <w:tcPr>
            <w:tcW w:w="1170" w:type="dxa"/>
            <w:vAlign w:val="center"/>
          </w:tcPr>
          <w:p w14:paraId="79174463" w14:textId="42B0BBA7" w:rsidR="004E0A79" w:rsidRPr="004E0A79" w:rsidRDefault="00BD50D5" w:rsidP="004E0A79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</w:t>
            </w:r>
            <w:r w:rsidR="004E0A79" w:rsidRPr="004E0A79">
              <w:rPr>
                <w:sz w:val="24"/>
                <w:szCs w:val="24"/>
              </w:rPr>
              <w:t>l</w:t>
            </w:r>
            <w:proofErr w:type="spellEnd"/>
            <w:r w:rsidR="004E0A79" w:rsidRPr="004E0A79">
              <w:rPr>
                <w:sz w:val="24"/>
                <w:szCs w:val="24"/>
              </w:rPr>
              <w:t xml:space="preserve"> %</w:t>
            </w:r>
          </w:p>
        </w:tc>
        <w:tc>
          <w:tcPr>
            <w:tcW w:w="2430" w:type="dxa"/>
            <w:vAlign w:val="center"/>
          </w:tcPr>
          <w:p w14:paraId="0CA77018" w14:textId="598FF78E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  <w:r w:rsidRPr="004E0A79">
              <w:rPr>
                <w:sz w:val="24"/>
                <w:szCs w:val="24"/>
              </w:rPr>
              <w:t xml:space="preserve">Lactose </w:t>
            </w:r>
            <w:r w:rsidR="003A7453">
              <w:rPr>
                <w:sz w:val="24"/>
                <w:szCs w:val="24"/>
              </w:rPr>
              <w:t>I</w:t>
            </w:r>
            <w:r w:rsidRPr="004E0A79">
              <w:rPr>
                <w:sz w:val="24"/>
                <w:szCs w:val="24"/>
              </w:rPr>
              <w:t>ntolerance %</w:t>
            </w:r>
          </w:p>
        </w:tc>
        <w:tc>
          <w:tcPr>
            <w:tcW w:w="2520" w:type="dxa"/>
            <w:vAlign w:val="center"/>
          </w:tcPr>
          <w:p w14:paraId="28958E8B" w14:textId="4026A771" w:rsidR="004E0A79" w:rsidRPr="004E0A79" w:rsidRDefault="476CEADB" w:rsidP="476CEADB">
            <w:pPr>
              <w:jc w:val="center"/>
              <w:rPr>
                <w:sz w:val="24"/>
                <w:szCs w:val="24"/>
              </w:rPr>
            </w:pPr>
            <w:r w:rsidRPr="476CEADB">
              <w:rPr>
                <w:sz w:val="24"/>
                <w:szCs w:val="24"/>
              </w:rPr>
              <w:t>Lactase Persistence %</w:t>
            </w:r>
          </w:p>
        </w:tc>
      </w:tr>
      <w:tr w:rsidR="004E0A79" w14:paraId="04E3C70E" w14:textId="0C8A23AB" w:rsidTr="14C58D65">
        <w:trPr>
          <w:trHeight w:val="324"/>
        </w:trPr>
        <w:tc>
          <w:tcPr>
            <w:tcW w:w="2155" w:type="dxa"/>
          </w:tcPr>
          <w:p w14:paraId="7BC1B58D" w14:textId="474F6743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Columbia</w:t>
            </w:r>
          </w:p>
        </w:tc>
        <w:tc>
          <w:tcPr>
            <w:tcW w:w="1170" w:type="dxa"/>
            <w:vAlign w:val="center"/>
          </w:tcPr>
          <w:p w14:paraId="515EE9C4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413AF4AC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DC9369D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B40ED7D" w14:textId="6807BE15" w:rsidR="004E0A79" w:rsidRPr="004E0A79" w:rsidRDefault="14C58D65" w:rsidP="004E0A79">
            <w:pPr>
              <w:jc w:val="center"/>
            </w:pPr>
            <w:r w:rsidRPr="14C58D65">
              <w:rPr>
                <w:color w:val="FF0000"/>
              </w:rPr>
              <w:t xml:space="preserve">These numbers should match the </w:t>
            </w:r>
            <w:proofErr w:type="spellStart"/>
            <w:r w:rsidRPr="14C58D65">
              <w:rPr>
                <w:color w:val="FF0000"/>
              </w:rPr>
              <w:t>ll</w:t>
            </w:r>
            <w:proofErr w:type="spellEnd"/>
            <w:r w:rsidRPr="14C58D65">
              <w:rPr>
                <w:color w:val="FF0000"/>
              </w:rPr>
              <w:t>%</w:t>
            </w:r>
          </w:p>
        </w:tc>
        <w:tc>
          <w:tcPr>
            <w:tcW w:w="2520" w:type="dxa"/>
          </w:tcPr>
          <w:p w14:paraId="2A87214D" w14:textId="6901942C" w:rsidR="004E0A79" w:rsidRPr="004E0A79" w:rsidRDefault="14C58D65" w:rsidP="14C58D65">
            <w:pPr>
              <w:jc w:val="center"/>
              <w:rPr>
                <w:sz w:val="24"/>
                <w:szCs w:val="24"/>
              </w:rPr>
            </w:pPr>
            <w:r w:rsidRPr="14C58D65">
              <w:rPr>
                <w:color w:val="FF0000"/>
                <w:sz w:val="24"/>
                <w:szCs w:val="24"/>
              </w:rPr>
              <w:t xml:space="preserve">These numbers should be LL% added to </w:t>
            </w:r>
            <w:proofErr w:type="spellStart"/>
            <w:r w:rsidRPr="14C58D65">
              <w:rPr>
                <w:color w:val="FF0000"/>
                <w:sz w:val="24"/>
                <w:szCs w:val="24"/>
              </w:rPr>
              <w:t>Ll</w:t>
            </w:r>
            <w:proofErr w:type="spellEnd"/>
            <w:r w:rsidRPr="14C58D65">
              <w:rPr>
                <w:color w:val="FF0000"/>
                <w:sz w:val="24"/>
                <w:szCs w:val="24"/>
              </w:rPr>
              <w:t>%</w:t>
            </w:r>
          </w:p>
        </w:tc>
      </w:tr>
      <w:tr w:rsidR="004E0A79" w14:paraId="5F84056F" w14:textId="1D155A12" w:rsidTr="14C58D65">
        <w:trPr>
          <w:trHeight w:val="324"/>
        </w:trPr>
        <w:tc>
          <w:tcPr>
            <w:tcW w:w="2155" w:type="dxa"/>
          </w:tcPr>
          <w:p w14:paraId="31581444" w14:textId="23DFCCA8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S. Korea</w:t>
            </w:r>
          </w:p>
        </w:tc>
        <w:tc>
          <w:tcPr>
            <w:tcW w:w="1170" w:type="dxa"/>
            <w:vAlign w:val="center"/>
          </w:tcPr>
          <w:p w14:paraId="1B0E46AD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DBA29C0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39E0687E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1157706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572D28DF" w14:textId="77777777" w:rsidR="004E0A79" w:rsidRPr="004E0A79" w:rsidRDefault="004E0A79" w:rsidP="004E0A79">
            <w:pPr>
              <w:jc w:val="center"/>
            </w:pPr>
          </w:p>
        </w:tc>
      </w:tr>
      <w:tr w:rsidR="004E0A79" w14:paraId="06547705" w14:textId="7A85E606" w:rsidTr="14C58D65">
        <w:trPr>
          <w:trHeight w:val="299"/>
        </w:trPr>
        <w:tc>
          <w:tcPr>
            <w:tcW w:w="2155" w:type="dxa"/>
          </w:tcPr>
          <w:p w14:paraId="66D14EA9" w14:textId="038A7AFE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U.S.</w:t>
            </w:r>
          </w:p>
        </w:tc>
        <w:tc>
          <w:tcPr>
            <w:tcW w:w="1170" w:type="dxa"/>
            <w:vAlign w:val="center"/>
          </w:tcPr>
          <w:p w14:paraId="06C39359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17F86AAB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3020D17A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611075D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7DD66D69" w14:textId="77777777" w:rsidR="004E0A79" w:rsidRPr="004E0A79" w:rsidRDefault="004E0A79" w:rsidP="004E0A79">
            <w:pPr>
              <w:jc w:val="center"/>
            </w:pPr>
          </w:p>
        </w:tc>
      </w:tr>
      <w:tr w:rsidR="004E0A79" w14:paraId="0B8AF8FD" w14:textId="26305174" w:rsidTr="14C58D65">
        <w:trPr>
          <w:trHeight w:val="324"/>
        </w:trPr>
        <w:tc>
          <w:tcPr>
            <w:tcW w:w="2155" w:type="dxa"/>
          </w:tcPr>
          <w:p w14:paraId="7166B495" w14:textId="010A5790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Native Am</w:t>
            </w:r>
            <w:r w:rsidR="00F16F81">
              <w:rPr>
                <w:sz w:val="28"/>
                <w:szCs w:val="28"/>
              </w:rPr>
              <w:t>erican</w:t>
            </w:r>
          </w:p>
        </w:tc>
        <w:tc>
          <w:tcPr>
            <w:tcW w:w="1170" w:type="dxa"/>
            <w:vAlign w:val="center"/>
          </w:tcPr>
          <w:p w14:paraId="0C2ABA0F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5E3083B9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63A4BD8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57C45B6" w14:textId="2008D0C4" w:rsidR="004E0A79" w:rsidRPr="004E0A79" w:rsidRDefault="004E0A79" w:rsidP="14C58D6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26B18FCE" w14:textId="0BEBD367" w:rsidR="004E0A79" w:rsidRPr="004E0A79" w:rsidRDefault="004E0A79" w:rsidP="14C58D65">
            <w:pPr>
              <w:jc w:val="center"/>
            </w:pPr>
          </w:p>
        </w:tc>
      </w:tr>
      <w:tr w:rsidR="004E0A79" w14:paraId="7086CD32" w14:textId="04E6A250" w:rsidTr="14C58D65">
        <w:trPr>
          <w:trHeight w:val="324"/>
        </w:trPr>
        <w:tc>
          <w:tcPr>
            <w:tcW w:w="2155" w:type="dxa"/>
          </w:tcPr>
          <w:p w14:paraId="6D7EB948" w14:textId="0D764D59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Mexico</w:t>
            </w:r>
          </w:p>
        </w:tc>
        <w:tc>
          <w:tcPr>
            <w:tcW w:w="1170" w:type="dxa"/>
            <w:vAlign w:val="center"/>
          </w:tcPr>
          <w:p w14:paraId="3196E1EA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4659113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477B28D2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AD9CC7D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1EED8DB0" w14:textId="77777777" w:rsidR="004E0A79" w:rsidRPr="004E0A79" w:rsidRDefault="004E0A79" w:rsidP="004E0A79">
            <w:pPr>
              <w:jc w:val="center"/>
            </w:pPr>
          </w:p>
        </w:tc>
      </w:tr>
      <w:tr w:rsidR="004E0A79" w14:paraId="0E6778AF" w14:textId="1A615C60" w:rsidTr="14C58D65">
        <w:trPr>
          <w:trHeight w:val="324"/>
        </w:trPr>
        <w:tc>
          <w:tcPr>
            <w:tcW w:w="2155" w:type="dxa"/>
          </w:tcPr>
          <w:p w14:paraId="7E7AE5AE" w14:textId="0C9AE84F" w:rsidR="004E0A79" w:rsidRPr="004E0A79" w:rsidRDefault="004E0A79" w:rsidP="00B4523E">
            <w:pPr>
              <w:rPr>
                <w:sz w:val="28"/>
                <w:szCs w:val="28"/>
              </w:rPr>
            </w:pPr>
            <w:r w:rsidRPr="004E0A79">
              <w:rPr>
                <w:sz w:val="28"/>
                <w:szCs w:val="28"/>
              </w:rPr>
              <w:t>U.K.</w:t>
            </w:r>
          </w:p>
        </w:tc>
        <w:tc>
          <w:tcPr>
            <w:tcW w:w="1170" w:type="dxa"/>
            <w:vAlign w:val="center"/>
          </w:tcPr>
          <w:p w14:paraId="4BCA416A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93C6D6E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E3EDA59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C4B4374" w14:textId="77777777" w:rsidR="004E0A79" w:rsidRPr="004E0A79" w:rsidRDefault="004E0A79" w:rsidP="004E0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242194A3" w14:textId="77777777" w:rsidR="004E0A79" w:rsidRPr="004E0A79" w:rsidRDefault="004E0A79" w:rsidP="004E0A79">
            <w:pPr>
              <w:jc w:val="center"/>
            </w:pPr>
          </w:p>
        </w:tc>
      </w:tr>
    </w:tbl>
    <w:p w14:paraId="2DCB74FC" w14:textId="77777777" w:rsidR="00F16F81" w:rsidRDefault="00F16F81" w:rsidP="00F16F81">
      <w:pPr>
        <w:pStyle w:val="ListParagraph"/>
      </w:pPr>
    </w:p>
    <w:p w14:paraId="17D9FD58" w14:textId="19FA2734" w:rsidR="00B4523E" w:rsidRDefault="00F16F81" w:rsidP="00F16F81">
      <w:pPr>
        <w:pStyle w:val="ListParagraph"/>
        <w:numPr>
          <w:ilvl w:val="0"/>
          <w:numId w:val="3"/>
        </w:numPr>
      </w:pPr>
      <w:r>
        <w:t>What patterns do you notice in the data?</w:t>
      </w:r>
    </w:p>
    <w:p w14:paraId="1AEEE1EF" w14:textId="7C36EBF8" w:rsidR="00F16F81" w:rsidRDefault="1C29BFD1" w:rsidP="1C29BFD1">
      <w:pPr>
        <w:ind w:left="720"/>
      </w:pPr>
      <w:r w:rsidRPr="1C29BFD1">
        <w:rPr>
          <w:color w:val="FF0000"/>
        </w:rPr>
        <w:t>Students should notice 100% lactose intolerant in South Korea, high lactose intolerance in Native Americans, more lactase persistence in the US and UK.</w:t>
      </w:r>
    </w:p>
    <w:p w14:paraId="7D878F54" w14:textId="7E46A679" w:rsidR="00F16F81" w:rsidRDefault="1C29BFD1" w:rsidP="1C29BFD1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1C29BFD1">
        <w:rPr>
          <w:rFonts w:ascii="Calibri" w:eastAsia="Calibri" w:hAnsi="Calibri" w:cs="Calibri"/>
          <w:color w:val="000000" w:themeColor="text1"/>
        </w:rPr>
        <w:t xml:space="preserve">Using the patterns in the data, determine whether lactose intolerance is a recessive or dominant trait. </w:t>
      </w:r>
      <w:r w:rsidRPr="1C29BFD1">
        <w:rPr>
          <w:color w:val="FF0000"/>
        </w:rPr>
        <w:t xml:space="preserve">Some students will remember from the video that East Asia is over 90% lactose intolerant, </w:t>
      </w:r>
      <w:r w:rsidR="00BA6A4E">
        <w:rPr>
          <w:color w:val="FF0000"/>
        </w:rPr>
        <w:t>which</w:t>
      </w:r>
      <w:r w:rsidRPr="1C29BFD1">
        <w:rPr>
          <w:color w:val="FF0000"/>
        </w:rPr>
        <w:t xml:space="preserve"> will lead them to recognize that South Korea’s genotype of </w:t>
      </w:r>
      <w:proofErr w:type="spellStart"/>
      <w:r w:rsidRPr="1C29BFD1">
        <w:rPr>
          <w:color w:val="FF0000"/>
        </w:rPr>
        <w:t>ll</w:t>
      </w:r>
      <w:proofErr w:type="spellEnd"/>
      <w:r w:rsidRPr="1C29BFD1">
        <w:rPr>
          <w:color w:val="FF0000"/>
        </w:rPr>
        <w:t xml:space="preserve"> must be recessive. Answers will vary</w:t>
      </w:r>
      <w:r w:rsidR="00BA6A4E">
        <w:rPr>
          <w:color w:val="FF0000"/>
        </w:rPr>
        <w:t>;</w:t>
      </w:r>
      <w:r w:rsidRPr="1C29BFD1">
        <w:rPr>
          <w:color w:val="FF0000"/>
        </w:rPr>
        <w:t xml:space="preserve"> below is an example.</w:t>
      </w:r>
    </w:p>
    <w:p w14:paraId="74E58AD9" w14:textId="2B19F33A" w:rsidR="00F16F81" w:rsidRDefault="5B454EEC" w:rsidP="5B454EEC">
      <w:pPr>
        <w:pStyle w:val="NoSpacing"/>
        <w:ind w:left="720"/>
        <w:rPr>
          <w:rFonts w:ascii="Calibri" w:eastAsia="Calibri" w:hAnsi="Calibri" w:cs="Calibri"/>
          <w:color w:val="000000" w:themeColor="text1"/>
        </w:rPr>
      </w:pPr>
      <w:r w:rsidRPr="5B454EEC">
        <w:t>Claim:</w:t>
      </w:r>
    </w:p>
    <w:p w14:paraId="3ADB3B70" w14:textId="179EC8BB" w:rsidR="00F16F81" w:rsidRDefault="5B454EEC" w:rsidP="5B454EEC">
      <w:pPr>
        <w:pStyle w:val="NoSpacing"/>
        <w:ind w:left="720"/>
        <w:rPr>
          <w:rFonts w:ascii="Calibri" w:eastAsia="Calibri" w:hAnsi="Calibri" w:cs="Calibri"/>
          <w:color w:val="FF0000"/>
        </w:rPr>
      </w:pPr>
      <w:r w:rsidRPr="5B454EEC">
        <w:rPr>
          <w:color w:val="FF0000"/>
        </w:rPr>
        <w:t xml:space="preserve">Lactose intolerance is a recessive </w:t>
      </w:r>
      <w:proofErr w:type="gramStart"/>
      <w:r w:rsidRPr="5B454EEC">
        <w:rPr>
          <w:color w:val="FF0000"/>
        </w:rPr>
        <w:t>trait</w:t>
      </w:r>
      <w:proofErr w:type="gramEnd"/>
    </w:p>
    <w:p w14:paraId="143B6823" w14:textId="31A55B79" w:rsidR="00F16F81" w:rsidRDefault="5B454EEC" w:rsidP="5B454EEC">
      <w:pPr>
        <w:pStyle w:val="NoSpacing"/>
        <w:ind w:left="720"/>
        <w:rPr>
          <w:rFonts w:ascii="Calibri" w:eastAsia="Calibri" w:hAnsi="Calibri" w:cs="Calibri"/>
          <w:color w:val="000000" w:themeColor="text1"/>
        </w:rPr>
      </w:pPr>
      <w:r w:rsidRPr="5B454EEC">
        <w:t>Evidence:</w:t>
      </w:r>
    </w:p>
    <w:p w14:paraId="45A7DC39" w14:textId="569358AF" w:rsidR="00F16F81" w:rsidRDefault="5B454EEC" w:rsidP="5B454EEC">
      <w:pPr>
        <w:pStyle w:val="NoSpacing"/>
        <w:ind w:left="720"/>
        <w:rPr>
          <w:rFonts w:ascii="Calibri" w:eastAsia="Calibri" w:hAnsi="Calibri" w:cs="Calibri"/>
          <w:color w:val="FF0000"/>
        </w:rPr>
      </w:pPr>
      <w:r w:rsidRPr="5B454EEC">
        <w:rPr>
          <w:color w:val="FF0000"/>
        </w:rPr>
        <w:t>90% of East Asia is lactose intolerant</w:t>
      </w:r>
      <w:r w:rsidR="00BA6A4E">
        <w:rPr>
          <w:color w:val="FF0000"/>
        </w:rPr>
        <w:t>;</w:t>
      </w:r>
      <w:r w:rsidRPr="5B454EEC">
        <w:rPr>
          <w:color w:val="FF0000"/>
        </w:rPr>
        <w:t xml:space="preserve"> South Korea is 100% lactose </w:t>
      </w:r>
      <w:proofErr w:type="gramStart"/>
      <w:r w:rsidRPr="5B454EEC">
        <w:rPr>
          <w:color w:val="FF0000"/>
        </w:rPr>
        <w:t>intolerant</w:t>
      </w:r>
      <w:proofErr w:type="gramEnd"/>
    </w:p>
    <w:p w14:paraId="7B3A1C92" w14:textId="6D6484BB" w:rsidR="00F16F81" w:rsidRDefault="5B454EEC" w:rsidP="5B454EEC">
      <w:pPr>
        <w:pStyle w:val="NoSpacing"/>
        <w:ind w:left="720"/>
        <w:rPr>
          <w:rFonts w:ascii="Calibri" w:eastAsia="Calibri" w:hAnsi="Calibri" w:cs="Calibri"/>
          <w:color w:val="000000" w:themeColor="text1"/>
        </w:rPr>
      </w:pPr>
      <w:r w:rsidRPr="5B454EEC">
        <w:t>Reasoning:</w:t>
      </w:r>
    </w:p>
    <w:p w14:paraId="71191E25" w14:textId="1FB2A506" w:rsidR="00F16F81" w:rsidRDefault="1C29BFD1" w:rsidP="1C29BFD1">
      <w:pPr>
        <w:pStyle w:val="NoSpacing"/>
        <w:ind w:left="720"/>
        <w:rPr>
          <w:color w:val="FF0000"/>
        </w:rPr>
      </w:pPr>
      <w:r w:rsidRPr="1C29BFD1">
        <w:rPr>
          <w:color w:val="FF0000"/>
        </w:rPr>
        <w:t>South Korea is in East Asia. If there w</w:t>
      </w:r>
      <w:r w:rsidR="00BA6A4E">
        <w:rPr>
          <w:color w:val="FF0000"/>
        </w:rPr>
        <w:t>ere</w:t>
      </w:r>
      <w:r w:rsidRPr="1C29BFD1">
        <w:rPr>
          <w:color w:val="FF0000"/>
        </w:rPr>
        <w:t xml:space="preserve"> a dominant allele present</w:t>
      </w:r>
      <w:r w:rsidR="00BA6A4E">
        <w:rPr>
          <w:color w:val="FF0000"/>
        </w:rPr>
        <w:t>,</w:t>
      </w:r>
      <w:r w:rsidRPr="1C29BFD1">
        <w:rPr>
          <w:color w:val="FF0000"/>
        </w:rPr>
        <w:t xml:space="preserve"> then the person would be lactase persistent. Since 100% came out lactose intolerant</w:t>
      </w:r>
      <w:r w:rsidR="00BA6A4E">
        <w:rPr>
          <w:color w:val="FF0000"/>
        </w:rPr>
        <w:t>,</w:t>
      </w:r>
      <w:r w:rsidRPr="1C29BFD1">
        <w:rPr>
          <w:color w:val="FF0000"/>
        </w:rPr>
        <w:t xml:space="preserve"> lactose intolerance must be a recessive trait.</w:t>
      </w:r>
    </w:p>
    <w:p w14:paraId="7842B4E0" w14:textId="1775258B" w:rsidR="00F16F81" w:rsidRDefault="1C29BFD1" w:rsidP="1C29BFD1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1C29BFD1">
        <w:rPr>
          <w:rFonts w:ascii="Calibri" w:eastAsia="Calibri" w:hAnsi="Calibri" w:cs="Calibri"/>
          <w:color w:val="000000" w:themeColor="text1"/>
        </w:rPr>
        <w:t>How do our class numbers compare to the worldwide data?</w:t>
      </w:r>
    </w:p>
    <w:p w14:paraId="26118070" w14:textId="776D7002" w:rsidR="00F16F81" w:rsidRDefault="1C29BFD1" w:rsidP="1C29BFD1">
      <w:pPr>
        <w:ind w:left="720"/>
        <w:rPr>
          <w:rFonts w:ascii="Calibri" w:eastAsia="Calibri" w:hAnsi="Calibri" w:cs="Calibri"/>
          <w:color w:val="000000" w:themeColor="text1"/>
        </w:rPr>
      </w:pPr>
      <w:r w:rsidRPr="1C29BFD1">
        <w:rPr>
          <w:rFonts w:ascii="Calibri" w:eastAsia="Calibri" w:hAnsi="Calibri" w:cs="Calibri"/>
          <w:color w:val="FF0000"/>
        </w:rPr>
        <w:t>Answers will vary depending on your class data compared to the worldwide maps and statistics.</w:t>
      </w:r>
    </w:p>
    <w:p w14:paraId="28CDFB0F" w14:textId="25A9F28F" w:rsidR="00F16F81" w:rsidRDefault="1C29BFD1" w:rsidP="1C29BFD1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1C29BFD1">
        <w:rPr>
          <w:rFonts w:ascii="Calibri" w:eastAsia="Calibri" w:hAnsi="Calibri" w:cs="Calibri"/>
          <w:color w:val="000000" w:themeColor="text1"/>
        </w:rPr>
        <w:t>Why might we see differences between our numbers and actual worldwide statistics?</w:t>
      </w:r>
    </w:p>
    <w:p w14:paraId="2BDAC068" w14:textId="0D787E94" w:rsidR="00F16F81" w:rsidRDefault="1C29BFD1" w:rsidP="1C29BFD1">
      <w:pPr>
        <w:ind w:left="720"/>
      </w:pPr>
      <w:r w:rsidRPr="1C29BFD1">
        <w:rPr>
          <w:color w:val="FF0000"/>
        </w:rPr>
        <w:t>Some reasons could include a small sample size or if the students drew without replacement.</w:t>
      </w:r>
    </w:p>
    <w:p w14:paraId="011C23EA" w14:textId="08F71522" w:rsidR="1C29BFD1" w:rsidRDefault="1C29BFD1" w:rsidP="1C29BFD1">
      <w:r>
        <w:t>Read the article and answer the following questions:</w:t>
      </w:r>
    </w:p>
    <w:p w14:paraId="41A8D637" w14:textId="080855B0" w:rsidR="1C29BFD1" w:rsidRDefault="1C29BFD1" w:rsidP="1C29BFD1">
      <w:pPr>
        <w:pStyle w:val="ListParagraph"/>
        <w:numPr>
          <w:ilvl w:val="0"/>
          <w:numId w:val="3"/>
        </w:numPr>
        <w:spacing w:line="259" w:lineRule="auto"/>
      </w:pPr>
      <w:r>
        <w:t>How might lactase persistence (being able to digest lactose) be beneficial?</w:t>
      </w:r>
    </w:p>
    <w:p w14:paraId="3C6706F6" w14:textId="0520E8A1" w:rsidR="00F16F81" w:rsidRDefault="1C29BFD1" w:rsidP="1C29BFD1">
      <w:pPr>
        <w:ind w:left="720"/>
      </w:pPr>
      <w:r w:rsidRPr="1C29BFD1">
        <w:rPr>
          <w:color w:val="FF0000"/>
        </w:rPr>
        <w:t xml:space="preserve">It provides more protein, </w:t>
      </w:r>
      <w:proofErr w:type="gramStart"/>
      <w:r w:rsidRPr="1C29BFD1">
        <w:rPr>
          <w:color w:val="FF0000"/>
        </w:rPr>
        <w:t>fat</w:t>
      </w:r>
      <w:proofErr w:type="gramEnd"/>
      <w:r w:rsidRPr="1C29BFD1">
        <w:rPr>
          <w:color w:val="FF0000"/>
        </w:rPr>
        <w:t xml:space="preserve"> and other nutrients. Nutrients can be used for survival and strength.</w:t>
      </w:r>
    </w:p>
    <w:p w14:paraId="442D0721" w14:textId="40D81097" w:rsidR="1C29BFD1" w:rsidRDefault="1C29BFD1" w:rsidP="1C29BFD1">
      <w:pPr>
        <w:pStyle w:val="ListParagraph"/>
        <w:numPr>
          <w:ilvl w:val="0"/>
          <w:numId w:val="3"/>
        </w:numPr>
        <w:spacing w:line="259" w:lineRule="auto"/>
      </w:pPr>
      <w:r>
        <w:t>What might be the reason for differences in lactose intolerance frequency between countries?</w:t>
      </w:r>
    </w:p>
    <w:p w14:paraId="486B90EA" w14:textId="3C6EE6E7" w:rsidR="00F16F81" w:rsidRDefault="1C29BFD1" w:rsidP="1C29BFD1">
      <w:pPr>
        <w:pStyle w:val="ListParagraph"/>
        <w:rPr>
          <w:color w:val="FF0000"/>
        </w:rPr>
      </w:pPr>
      <w:r w:rsidRPr="1C29BFD1">
        <w:rPr>
          <w:color w:val="FF0000"/>
        </w:rPr>
        <w:t xml:space="preserve">The early domestication of cattle in </w:t>
      </w:r>
      <w:r w:rsidR="00BA6A4E">
        <w:rPr>
          <w:color w:val="FF0000"/>
        </w:rPr>
        <w:t xml:space="preserve">the </w:t>
      </w:r>
      <w:r w:rsidRPr="1C29BFD1">
        <w:rPr>
          <w:color w:val="FF0000"/>
        </w:rPr>
        <w:t>Middle East and moving toward northern Europe provided opportunities to use milk products throughout adulthood. Other countries that didn’t have domesticated cattle wouldn’t benefit from lactase persistence.</w:t>
      </w:r>
    </w:p>
    <w:p w14:paraId="3E260CE1" w14:textId="3DCAFD8B" w:rsidR="1C29BFD1" w:rsidRDefault="084E4429" w:rsidP="1C29BFD1">
      <w:pPr>
        <w:pStyle w:val="ListParagraph"/>
        <w:numPr>
          <w:ilvl w:val="0"/>
          <w:numId w:val="3"/>
        </w:numPr>
        <w:spacing w:line="259" w:lineRule="auto"/>
      </w:pPr>
      <w:r>
        <w:t xml:space="preserve">Choose a country from the </w:t>
      </w:r>
      <w:hyperlink r:id="rId13">
        <w:r w:rsidRPr="084E4429">
          <w:rPr>
            <w:rStyle w:val="Hyperlink"/>
          </w:rPr>
          <w:t>list</w:t>
        </w:r>
      </w:hyperlink>
    </w:p>
    <w:p w14:paraId="363AC8D8" w14:textId="3EC36038" w:rsidR="1C29BFD1" w:rsidRDefault="1C29BFD1" w:rsidP="1C29BFD1">
      <w:pPr>
        <w:pStyle w:val="ListParagraph"/>
        <w:numPr>
          <w:ilvl w:val="1"/>
          <w:numId w:val="3"/>
        </w:numPr>
        <w:spacing w:line="259" w:lineRule="auto"/>
      </w:pPr>
      <w:r>
        <w:t>What percentage of the population is lactose intolerant?</w:t>
      </w:r>
    </w:p>
    <w:p w14:paraId="7BB7470A" w14:textId="5F9E1341" w:rsidR="1C29BFD1" w:rsidRDefault="1C29BFD1" w:rsidP="1C29BFD1">
      <w:pPr>
        <w:pStyle w:val="ListParagraph"/>
        <w:numPr>
          <w:ilvl w:val="1"/>
          <w:numId w:val="3"/>
        </w:numPr>
        <w:spacing w:line="259" w:lineRule="auto"/>
      </w:pPr>
      <w:r>
        <w:t>What percentage is lactase persistent?</w:t>
      </w:r>
    </w:p>
    <w:p w14:paraId="3610A023" w14:textId="17447934" w:rsidR="003A7453" w:rsidRDefault="7E6F0999" w:rsidP="7E6F0999">
      <w:pPr>
        <w:pStyle w:val="ListParagraph"/>
        <w:numPr>
          <w:ilvl w:val="1"/>
          <w:numId w:val="3"/>
        </w:numPr>
        <w:spacing w:line="259" w:lineRule="auto"/>
      </w:pPr>
      <w:r>
        <w:t xml:space="preserve">Infer the possible genotypes from the data. </w:t>
      </w:r>
      <w:r w:rsidRPr="7E6F0999">
        <w:rPr>
          <w:color w:val="FF0000"/>
        </w:rPr>
        <w:t>Answers will vary.</w:t>
      </w:r>
    </w:p>
    <w:p w14:paraId="41598C1F" w14:textId="77777777" w:rsidR="00580607" w:rsidRDefault="0058060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1EC73D4E" w14:textId="06C4A779" w:rsidR="005D3B09" w:rsidRDefault="0550AD98" w:rsidP="0550AD98">
      <w:pPr>
        <w:jc w:val="center"/>
        <w:rPr>
          <w:b/>
          <w:bCs/>
          <w:sz w:val="32"/>
          <w:szCs w:val="32"/>
        </w:rPr>
      </w:pPr>
      <w:r w:rsidRPr="0550AD98">
        <w:rPr>
          <w:b/>
          <w:bCs/>
          <w:sz w:val="32"/>
          <w:szCs w:val="32"/>
        </w:rPr>
        <w:lastRenderedPageBreak/>
        <w:t>Hardy Weinberg Principle</w:t>
      </w:r>
    </w:p>
    <w:p w14:paraId="220F0CE8" w14:textId="13750B60" w:rsidR="005D3B09" w:rsidRDefault="005D3B09" w:rsidP="0550AD98"/>
    <w:p w14:paraId="315AC49E" w14:textId="7F74A42F" w:rsidR="005D3B09" w:rsidRDefault="00000000" w:rsidP="0550AD98">
      <w:pPr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pq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</m:t>
        </m:r>
      </m:oMath>
      <w:r w:rsidR="0550AD98">
        <w:t xml:space="preserve">   and  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=1 </m:t>
        </m:r>
      </m:oMath>
    </w:p>
    <w:p w14:paraId="26EBE834" w14:textId="79897290" w:rsidR="005D3B09" w:rsidRDefault="0550AD98" w:rsidP="0550AD98">
      <w:r>
        <w:t xml:space="preserve"> </w:t>
      </w:r>
    </w:p>
    <w:p w14:paraId="19733E15" w14:textId="0B7E976C" w:rsidR="005D3B09" w:rsidRDefault="0550AD98" w:rsidP="0550AD98">
      <w:r>
        <w:t>Your mission is to calculate the number of recessive alleles and the number of dominant alleles found in a population of your choice.</w:t>
      </w:r>
    </w:p>
    <w:p w14:paraId="4E8F45A8" w14:textId="6A8A698B" w:rsidR="005D3B09" w:rsidRDefault="005D3B09" w:rsidP="005D3B09">
      <w:pPr>
        <w:pStyle w:val="ListParagraph"/>
      </w:pPr>
    </w:p>
    <w:p w14:paraId="2E9E0581" w14:textId="6C7BFE71" w:rsidR="003A7453" w:rsidRDefault="1C29BFD1" w:rsidP="0550AD98">
      <w:pPr>
        <w:pStyle w:val="ListParagraph"/>
        <w:numPr>
          <w:ilvl w:val="0"/>
          <w:numId w:val="3"/>
        </w:numPr>
      </w:pPr>
      <w:r>
        <w:t>Which country did you choose?</w:t>
      </w:r>
    </w:p>
    <w:p w14:paraId="6889745D" w14:textId="2FDA86F0" w:rsidR="003A7453" w:rsidRDefault="1C29BFD1" w:rsidP="0550AD98">
      <w:pPr>
        <w:pStyle w:val="ListParagraph"/>
        <w:numPr>
          <w:ilvl w:val="0"/>
          <w:numId w:val="3"/>
        </w:numPr>
      </w:pPr>
      <w:r>
        <w:t>What percent of that country is lactose intolerant?</w:t>
      </w:r>
    </w:p>
    <w:p w14:paraId="7F1D52E0" w14:textId="059CEE3C" w:rsidR="003A7453" w:rsidRDefault="0550AD98" w:rsidP="0550AD98">
      <w:r>
        <w:t>This percent</w:t>
      </w:r>
      <w:r w:rsidR="00BA6A4E">
        <w:t>age</w:t>
      </w:r>
      <w:r>
        <w:t xml:space="preserve"> (from #9) will be equal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5C75DAA" w14:textId="77777777" w:rsidR="00B4523E" w:rsidRPr="00B4523E" w:rsidRDefault="00B4523E" w:rsidP="00B4523E"/>
    <w:tbl>
      <w:tblPr>
        <w:tblStyle w:val="TableGrid"/>
        <w:tblW w:w="10800" w:type="dxa"/>
        <w:jc w:val="center"/>
        <w:tblLook w:val="06A0" w:firstRow="1" w:lastRow="0" w:firstColumn="1" w:lastColumn="0" w:noHBand="1" w:noVBand="1"/>
      </w:tblPr>
      <w:tblGrid>
        <w:gridCol w:w="2345"/>
        <w:gridCol w:w="2670"/>
        <w:gridCol w:w="2937"/>
        <w:gridCol w:w="2848"/>
      </w:tblGrid>
      <w:tr w:rsidR="00580607" w14:paraId="23DDD090" w14:textId="3F2D5828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286E822C" w14:textId="77777777" w:rsidR="00580607" w:rsidRDefault="00580607" w:rsidP="0550AD98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5607" w:type="dxa"/>
            <w:gridSpan w:val="2"/>
            <w:vAlign w:val="center"/>
          </w:tcPr>
          <w:p w14:paraId="09F2C63E" w14:textId="43A0E08C" w:rsidR="4078CEEA" w:rsidRDefault="4078CEEA" w:rsidP="4078CEEA">
            <w:pPr>
              <w:jc w:val="center"/>
            </w:pPr>
            <w:r>
              <w:t>Write your numbers as a decimal</w:t>
            </w:r>
          </w:p>
        </w:tc>
        <w:tc>
          <w:tcPr>
            <w:tcW w:w="2848" w:type="dxa"/>
          </w:tcPr>
          <w:p w14:paraId="499BC97A" w14:textId="77777777" w:rsidR="00580607" w:rsidRDefault="00580607" w:rsidP="0550AD98">
            <w:pPr>
              <w:jc w:val="center"/>
            </w:pPr>
          </w:p>
        </w:tc>
      </w:tr>
      <w:tr w:rsidR="4078CEEA" w14:paraId="319372F5" w14:textId="77777777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36C4A051" w14:textId="53CF0FA9" w:rsidR="4078CEEA" w:rsidRDefault="4078CEEA" w:rsidP="4078CEEA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2670" w:type="dxa"/>
            <w:vAlign w:val="center"/>
          </w:tcPr>
          <w:p w14:paraId="3596117C" w14:textId="4D4D5818" w:rsidR="4078CEEA" w:rsidRDefault="4078CEEA" w:rsidP="4078CEEA">
            <w:pPr>
              <w:jc w:val="center"/>
            </w:pPr>
            <w:r>
              <w:t>USA</w:t>
            </w:r>
          </w:p>
        </w:tc>
        <w:tc>
          <w:tcPr>
            <w:tcW w:w="2937" w:type="dxa"/>
            <w:vAlign w:val="center"/>
          </w:tcPr>
          <w:p w14:paraId="5DC4DA03" w14:textId="10B636C4" w:rsidR="4078CEEA" w:rsidRDefault="084E4429" w:rsidP="084E4429">
            <w:pPr>
              <w:jc w:val="center"/>
              <w:rPr>
                <w:sz w:val="28"/>
                <w:szCs w:val="28"/>
              </w:rPr>
            </w:pPr>
            <w:r>
              <w:t xml:space="preserve">Your Country </w:t>
            </w:r>
          </w:p>
          <w:p w14:paraId="4B140C20" w14:textId="05AFF04D" w:rsidR="4078CEEA" w:rsidRDefault="084E4429" w:rsidP="084E4429">
            <w:pPr>
              <w:jc w:val="center"/>
              <w:rPr>
                <w:sz w:val="28"/>
                <w:szCs w:val="28"/>
              </w:rPr>
            </w:pPr>
            <w:r w:rsidRPr="084E4429">
              <w:rPr>
                <w:color w:val="FF0000"/>
              </w:rPr>
              <w:t>Australia is used as an example</w:t>
            </w:r>
          </w:p>
        </w:tc>
        <w:tc>
          <w:tcPr>
            <w:tcW w:w="2848" w:type="dxa"/>
          </w:tcPr>
          <w:p w14:paraId="3B817CCE" w14:textId="291EAE52" w:rsidR="4078CEEA" w:rsidRDefault="4078CEEA" w:rsidP="4078CEEA">
            <w:pPr>
              <w:jc w:val="center"/>
            </w:pPr>
          </w:p>
        </w:tc>
      </w:tr>
      <w:tr w:rsidR="00580607" w14:paraId="632D9879" w14:textId="788D2A14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4A032FC9" w14:textId="0FE0F254" w:rsidR="00580607" w:rsidRDefault="00000000" w:rsidP="0550AD98">
            <w:pPr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580607">
              <w:t>=</w:t>
            </w:r>
          </w:p>
          <w:p w14:paraId="3A0A1F14" w14:textId="6C402E3B" w:rsidR="00580607" w:rsidRDefault="00580607" w:rsidP="0550AD98">
            <w:pPr>
              <w:jc w:val="center"/>
            </w:pPr>
          </w:p>
        </w:tc>
        <w:tc>
          <w:tcPr>
            <w:tcW w:w="2670" w:type="dxa"/>
            <w:vAlign w:val="center"/>
          </w:tcPr>
          <w:p w14:paraId="2A976A11" w14:textId="012A6354" w:rsidR="4078CEEA" w:rsidRDefault="5FC28FB1" w:rsidP="5FC28FB1">
            <w:pPr>
              <w:jc w:val="center"/>
              <w:rPr>
                <w:color w:val="FF0000"/>
                <w:sz w:val="28"/>
                <w:szCs w:val="28"/>
              </w:rPr>
            </w:pPr>
            <w:r w:rsidRPr="5FC28FB1">
              <w:rPr>
                <w:color w:val="FF0000"/>
                <w:sz w:val="28"/>
                <w:szCs w:val="28"/>
              </w:rPr>
              <w:t>.36</w:t>
            </w:r>
          </w:p>
        </w:tc>
        <w:tc>
          <w:tcPr>
            <w:tcW w:w="2937" w:type="dxa"/>
            <w:vAlign w:val="center"/>
          </w:tcPr>
          <w:p w14:paraId="238C610A" w14:textId="1888AA35" w:rsidR="00580607" w:rsidRPr="00580607" w:rsidRDefault="084E4429" w:rsidP="084E4429">
            <w:pPr>
              <w:jc w:val="center"/>
              <w:rPr>
                <w:color w:val="FF0000"/>
                <w:sz w:val="28"/>
                <w:szCs w:val="28"/>
              </w:rPr>
            </w:pPr>
            <w:r w:rsidRPr="084E4429">
              <w:rPr>
                <w:color w:val="FF0000"/>
                <w:sz w:val="28"/>
                <w:szCs w:val="28"/>
              </w:rPr>
              <w:t>.44</w:t>
            </w:r>
          </w:p>
        </w:tc>
        <w:tc>
          <w:tcPr>
            <w:tcW w:w="2848" w:type="dxa"/>
          </w:tcPr>
          <w:p w14:paraId="5A943C85" w14:textId="6514E98F" w:rsidR="00580607" w:rsidRDefault="00580607" w:rsidP="00580607">
            <w:pPr>
              <w:jc w:val="center"/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is is the number of homozygous recessive genotypes in a population.</w:t>
            </w:r>
          </w:p>
        </w:tc>
      </w:tr>
      <w:tr w:rsidR="00580607" w14:paraId="2C34D0E0" w14:textId="03E2B2E1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50B1560D" w14:textId="356875C3" w:rsidR="00580607" w:rsidRDefault="00580607" w:rsidP="0550AD98">
            <w:pPr>
              <w:jc w:val="center"/>
            </w:pPr>
            <w:r>
              <w:t xml:space="preserve">Take the square root to </w:t>
            </w:r>
            <w:proofErr w:type="gramStart"/>
            <w:r>
              <w:t>find</w:t>
            </w:r>
            <w:proofErr w:type="gramEnd"/>
            <w:r>
              <w:t xml:space="preserve"> </w:t>
            </w:r>
          </w:p>
          <w:p w14:paraId="250900A5" w14:textId="266DD8FD" w:rsidR="00580607" w:rsidRDefault="00000000" w:rsidP="0550AD98">
            <w:pPr>
              <w:jc w:val="center"/>
            </w:pPr>
            <m:oMath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oMath>
            <w:r w:rsidR="00580607">
              <w:t>=</w:t>
            </w:r>
          </w:p>
        </w:tc>
        <w:tc>
          <w:tcPr>
            <w:tcW w:w="2670" w:type="dxa"/>
            <w:vAlign w:val="center"/>
          </w:tcPr>
          <w:p w14:paraId="2FF58411" w14:textId="4DCD44C5" w:rsidR="4078CEEA" w:rsidRDefault="5FC28FB1" w:rsidP="5FC28FB1">
            <w:pPr>
              <w:jc w:val="center"/>
              <w:rPr>
                <w:color w:val="FF0000"/>
                <w:sz w:val="28"/>
                <w:szCs w:val="28"/>
              </w:rPr>
            </w:pPr>
            <w:r w:rsidRPr="5FC28FB1">
              <w:rPr>
                <w:color w:val="FF0000"/>
                <w:sz w:val="28"/>
                <w:szCs w:val="28"/>
              </w:rPr>
              <w:t>.6</w:t>
            </w:r>
          </w:p>
        </w:tc>
        <w:tc>
          <w:tcPr>
            <w:tcW w:w="2937" w:type="dxa"/>
            <w:vAlign w:val="center"/>
          </w:tcPr>
          <w:p w14:paraId="39673C40" w14:textId="4591793D" w:rsidR="00580607" w:rsidRPr="00580607" w:rsidRDefault="084E4429" w:rsidP="084E4429">
            <w:pPr>
              <w:jc w:val="center"/>
              <w:rPr>
                <w:color w:val="FF0000"/>
                <w:sz w:val="28"/>
                <w:szCs w:val="28"/>
              </w:rPr>
            </w:pPr>
            <w:r w:rsidRPr="084E4429">
              <w:rPr>
                <w:color w:val="FF0000"/>
                <w:sz w:val="28"/>
                <w:szCs w:val="28"/>
              </w:rPr>
              <w:t>.66</w:t>
            </w:r>
          </w:p>
        </w:tc>
        <w:tc>
          <w:tcPr>
            <w:tcW w:w="2848" w:type="dxa"/>
          </w:tcPr>
          <w:p w14:paraId="2AF51F2E" w14:textId="410AD386" w:rsidR="00580607" w:rsidRPr="00580607" w:rsidRDefault="00580607" w:rsidP="00580607">
            <w:pPr>
              <w:jc w:val="center"/>
              <w:rPr>
                <w:rFonts w:ascii="Segoe UI" w:eastAsia="Times New Roman" w:hAnsi="Segoe UI" w:cs="Segoe UI"/>
                <w:color w:val="000000"/>
                <w:shd w:val="clear" w:color="auto" w:fill="FFFFFF"/>
              </w:rPr>
            </w:pPr>
            <w:r w:rsidRPr="00580607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 xml:space="preserve">This number is </w:t>
            </w:r>
            <m:oMath>
              <m:r>
                <w:rPr>
                  <w:rFonts w:ascii="Cambria Math" w:eastAsia="Times New Roman" w:hAnsi="Cambria Math" w:cs="Calibri"/>
                  <w:color w:val="000000"/>
                  <w:shd w:val="clear" w:color="auto" w:fill="FFFFFF"/>
                </w:rPr>
                <m:t>q</m:t>
              </m:r>
            </m:oMath>
            <w:r w:rsidRPr="00580607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, the number of recessive alleles found in a population.</w:t>
            </w:r>
          </w:p>
        </w:tc>
      </w:tr>
      <w:tr w:rsidR="00580607" w14:paraId="4FB89D4B" w14:textId="6C8448A4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78BB30EA" w14:textId="4C128CCA" w:rsidR="00580607" w:rsidRDefault="00580607" w:rsidP="0550AD98">
            <w:pPr>
              <w:jc w:val="center"/>
            </w:pPr>
            <w:r>
              <w:t xml:space="preserve">Now subtract </w:t>
            </w:r>
            <m:oMath>
              <m:r>
                <w:rPr>
                  <w:rFonts w:ascii="Cambria Math" w:hAnsi="Cambria Math"/>
                </w:rPr>
                <m:t>q </m:t>
              </m:r>
            </m:oMath>
            <w:r>
              <w:t xml:space="preserve"> from 1 to find </w:t>
            </w:r>
            <m:oMath>
              <m:r>
                <w:rPr>
                  <w:rFonts w:ascii="Cambria Math" w:hAnsi="Cambria Math"/>
                </w:rPr>
                <m:t>p </m:t>
              </m:r>
            </m:oMath>
          </w:p>
          <w:p w14:paraId="5D12BC56" w14:textId="5A22F249" w:rsidR="00580607" w:rsidRDefault="00580607" w:rsidP="0550AD98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-q= </m:t>
                </m:r>
              </m:oMath>
            </m:oMathPara>
          </w:p>
        </w:tc>
        <w:tc>
          <w:tcPr>
            <w:tcW w:w="2670" w:type="dxa"/>
            <w:vAlign w:val="center"/>
          </w:tcPr>
          <w:p w14:paraId="02C20FDA" w14:textId="20768783" w:rsidR="4078CEEA" w:rsidRDefault="5FC28FB1" w:rsidP="5FC28FB1">
            <w:pPr>
              <w:jc w:val="center"/>
              <w:rPr>
                <w:color w:val="FF0000"/>
                <w:sz w:val="28"/>
                <w:szCs w:val="28"/>
              </w:rPr>
            </w:pPr>
            <w:r w:rsidRPr="5FC28FB1">
              <w:rPr>
                <w:color w:val="FF0000"/>
                <w:sz w:val="28"/>
                <w:szCs w:val="28"/>
              </w:rPr>
              <w:t>.4</w:t>
            </w:r>
          </w:p>
        </w:tc>
        <w:tc>
          <w:tcPr>
            <w:tcW w:w="2937" w:type="dxa"/>
            <w:vAlign w:val="center"/>
          </w:tcPr>
          <w:p w14:paraId="45DAA867" w14:textId="49ED4333" w:rsidR="00580607" w:rsidRPr="00580607" w:rsidRDefault="084E4429" w:rsidP="084E4429">
            <w:pPr>
              <w:jc w:val="center"/>
              <w:rPr>
                <w:color w:val="FF0000"/>
                <w:sz w:val="28"/>
                <w:szCs w:val="28"/>
              </w:rPr>
            </w:pPr>
            <w:r w:rsidRPr="084E4429">
              <w:rPr>
                <w:color w:val="FF0000"/>
                <w:sz w:val="28"/>
                <w:szCs w:val="28"/>
              </w:rPr>
              <w:t>.34</w:t>
            </w:r>
          </w:p>
        </w:tc>
        <w:tc>
          <w:tcPr>
            <w:tcW w:w="2848" w:type="dxa"/>
          </w:tcPr>
          <w:p w14:paraId="29E3A5AE" w14:textId="2D61E377" w:rsidR="00580607" w:rsidRDefault="00580607" w:rsidP="00580607">
            <w:pPr>
              <w:jc w:val="center"/>
            </w:pPr>
            <w:r>
              <w:t xml:space="preserve">This number is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 w:rsidRPr="38C9AC2A">
              <w:rPr>
                <w:rFonts w:eastAsiaTheme="minorEastAsia"/>
              </w:rPr>
              <w:t xml:space="preserve">, </w:t>
            </w:r>
            <w:r>
              <w:rPr>
                <w:rStyle w:val="normaltextrun"/>
                <w:rFonts w:ascii="Calibri" w:hAnsi="Calibri" w:cs="Calibri"/>
                <w:color w:val="000000"/>
                <w:bdr w:val="none" w:sz="0" w:space="0" w:color="auto" w:frame="1"/>
              </w:rPr>
              <w:t>the number of dominant alleles found in a population.</w:t>
            </w:r>
          </w:p>
        </w:tc>
      </w:tr>
      <w:tr w:rsidR="00580607" w14:paraId="04431F64" w14:textId="6B3BBAB0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45F2D67B" w14:textId="299E35E5" w:rsidR="00580607" w:rsidRDefault="00580607" w:rsidP="0550AD98">
            <w:pPr>
              <w:jc w:val="center"/>
            </w:pPr>
            <w:r>
              <w:t xml:space="preserve">Now fin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=</w:t>
            </w:r>
          </w:p>
          <w:p w14:paraId="0BAB7F20" w14:textId="1E0F3922" w:rsidR="00580607" w:rsidRDefault="00580607" w:rsidP="0550AD98">
            <w:pPr>
              <w:jc w:val="center"/>
            </w:pPr>
          </w:p>
        </w:tc>
        <w:tc>
          <w:tcPr>
            <w:tcW w:w="2670" w:type="dxa"/>
            <w:vAlign w:val="center"/>
          </w:tcPr>
          <w:p w14:paraId="0BE15FB6" w14:textId="5B03A8D7" w:rsidR="4078CEEA" w:rsidRDefault="5FC28FB1" w:rsidP="5FC28FB1">
            <w:pPr>
              <w:jc w:val="center"/>
              <w:rPr>
                <w:color w:val="FF0000"/>
                <w:sz w:val="28"/>
                <w:szCs w:val="28"/>
              </w:rPr>
            </w:pPr>
            <w:r w:rsidRPr="5FC28FB1">
              <w:rPr>
                <w:color w:val="FF0000"/>
                <w:sz w:val="28"/>
                <w:szCs w:val="28"/>
              </w:rPr>
              <w:t>.16</w:t>
            </w:r>
          </w:p>
        </w:tc>
        <w:tc>
          <w:tcPr>
            <w:tcW w:w="2937" w:type="dxa"/>
            <w:vAlign w:val="center"/>
          </w:tcPr>
          <w:p w14:paraId="65E10D9F" w14:textId="752D756F" w:rsidR="00580607" w:rsidRPr="00580607" w:rsidRDefault="084E4429" w:rsidP="084E4429">
            <w:pPr>
              <w:jc w:val="center"/>
              <w:rPr>
                <w:color w:val="FF0000"/>
                <w:sz w:val="28"/>
                <w:szCs w:val="28"/>
              </w:rPr>
            </w:pPr>
            <w:r w:rsidRPr="084E4429">
              <w:rPr>
                <w:color w:val="FF0000"/>
                <w:sz w:val="28"/>
                <w:szCs w:val="28"/>
              </w:rPr>
              <w:t>.12</w:t>
            </w:r>
          </w:p>
        </w:tc>
        <w:tc>
          <w:tcPr>
            <w:tcW w:w="2848" w:type="dxa"/>
          </w:tcPr>
          <w:p w14:paraId="6D75E71F" w14:textId="1B3B3F2C" w:rsidR="00580607" w:rsidRDefault="08884DFE" w:rsidP="00580607">
            <w:pPr>
              <w:jc w:val="center"/>
            </w:pPr>
            <w:r>
              <w:t>This is the number of homozygous dominant genotypes in a population.</w:t>
            </w:r>
          </w:p>
        </w:tc>
      </w:tr>
      <w:tr w:rsidR="00580607" w14:paraId="2DB575FF" w14:textId="77777777" w:rsidTr="084E4429">
        <w:trPr>
          <w:trHeight w:val="300"/>
          <w:jc w:val="center"/>
        </w:trPr>
        <w:tc>
          <w:tcPr>
            <w:tcW w:w="2345" w:type="dxa"/>
            <w:vAlign w:val="center"/>
          </w:tcPr>
          <w:p w14:paraId="7E656D7B" w14:textId="77777777" w:rsidR="00580607" w:rsidRDefault="00580607" w:rsidP="0550AD98">
            <w:pPr>
              <w:jc w:val="center"/>
              <w:rPr>
                <w:rFonts w:eastAsiaTheme="minorEastAsia"/>
              </w:rPr>
            </w:pPr>
            <w:r>
              <w:t xml:space="preserve">Take 2 times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rPr>
                <w:rFonts w:eastAsiaTheme="minorEastAsia"/>
              </w:rPr>
              <w:t xml:space="preserve"> times </w:t>
            </w:r>
            <m:oMath>
              <m:r>
                <w:rPr>
                  <w:rFonts w:ascii="Cambria Math" w:eastAsiaTheme="minorEastAsia" w:hAnsi="Cambria Math"/>
                </w:rPr>
                <m:t>q</m:t>
              </m:r>
            </m:oMath>
          </w:p>
          <w:p w14:paraId="5EAB69DE" w14:textId="31A7E94F" w:rsidR="00580607" w:rsidRDefault="00580607" w:rsidP="0550AD98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pq</m:t>
                </m:r>
              </m:oMath>
            </m:oMathPara>
          </w:p>
        </w:tc>
        <w:tc>
          <w:tcPr>
            <w:tcW w:w="2670" w:type="dxa"/>
            <w:vAlign w:val="center"/>
          </w:tcPr>
          <w:p w14:paraId="387B90DF" w14:textId="4C7D03AE" w:rsidR="4078CEEA" w:rsidRDefault="5FC28FB1" w:rsidP="5FC28FB1">
            <w:pPr>
              <w:jc w:val="center"/>
              <w:rPr>
                <w:color w:val="FF0000"/>
                <w:sz w:val="28"/>
                <w:szCs w:val="28"/>
              </w:rPr>
            </w:pPr>
            <w:r w:rsidRPr="5FC28FB1">
              <w:rPr>
                <w:color w:val="FF0000"/>
                <w:sz w:val="28"/>
                <w:szCs w:val="28"/>
              </w:rPr>
              <w:t>.48</w:t>
            </w:r>
          </w:p>
        </w:tc>
        <w:tc>
          <w:tcPr>
            <w:tcW w:w="2937" w:type="dxa"/>
            <w:vAlign w:val="center"/>
          </w:tcPr>
          <w:p w14:paraId="71095CF6" w14:textId="4EDB1C10" w:rsidR="00580607" w:rsidRPr="00580607" w:rsidRDefault="084E4429" w:rsidP="084E4429">
            <w:pPr>
              <w:jc w:val="center"/>
              <w:rPr>
                <w:color w:val="FF0000"/>
                <w:sz w:val="28"/>
                <w:szCs w:val="28"/>
              </w:rPr>
            </w:pPr>
            <w:r w:rsidRPr="084E4429">
              <w:rPr>
                <w:color w:val="FF0000"/>
                <w:sz w:val="28"/>
                <w:szCs w:val="28"/>
              </w:rPr>
              <w:t>.45</w:t>
            </w:r>
          </w:p>
        </w:tc>
        <w:tc>
          <w:tcPr>
            <w:tcW w:w="2848" w:type="dxa"/>
          </w:tcPr>
          <w:p w14:paraId="0F40381D" w14:textId="6E510B48" w:rsidR="00580607" w:rsidRPr="00580607" w:rsidRDefault="00580607" w:rsidP="00580607">
            <w:pPr>
              <w:jc w:val="center"/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is is the number of heterozygous genotypes in a population.</w:t>
            </w:r>
          </w:p>
        </w:tc>
      </w:tr>
    </w:tbl>
    <w:p w14:paraId="3C164FD2" w14:textId="3C907ADD" w:rsidR="00B4523E" w:rsidRPr="00B4523E" w:rsidRDefault="00B4523E" w:rsidP="0550AD98"/>
    <w:p w14:paraId="2A368FDD" w14:textId="0E8A75EE" w:rsidR="004E0A79" w:rsidRDefault="084E4429" w:rsidP="7D942257">
      <w:pPr>
        <w:pStyle w:val="ListParagraph"/>
        <w:numPr>
          <w:ilvl w:val="0"/>
          <w:numId w:val="3"/>
        </w:numPr>
      </w:pPr>
      <w:r>
        <w:t>Use the Hardy Weinberg equation to identify each of the following for your country (see table above):</w:t>
      </w:r>
    </w:p>
    <w:p w14:paraId="4676BBAD" w14:textId="42FCEA99" w:rsidR="004E0A79" w:rsidRDefault="7D942257" w:rsidP="7D942257">
      <w:pPr>
        <w:ind w:firstLine="720"/>
      </w:pPr>
      <w:r>
        <w:t>a. The percentage of people in your chosen country with a homozygous dominant genotype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. </w:t>
      </w:r>
      <w:r w:rsidRPr="084E4429">
        <w:rPr>
          <w:color w:val="FF0000"/>
        </w:rPr>
        <w:t>12%</w:t>
      </w:r>
    </w:p>
    <w:p w14:paraId="1634B5C0" w14:textId="1CC5DFCF" w:rsidR="004E0A79" w:rsidRDefault="7D942257" w:rsidP="7D942257">
      <w:pPr>
        <w:ind w:firstLine="720"/>
      </w:pPr>
      <w:r>
        <w:t>b. The percentage of people in your chosen country with a heterozygous genotype (</w:t>
      </w:r>
      <m:oMath>
        <m:r>
          <w:rPr>
            <w:rFonts w:ascii="Cambria Math" w:hAnsi="Cambria Math"/>
          </w:rPr>
          <m:t>2pq </m:t>
        </m:r>
      </m:oMath>
      <w:r>
        <w:t xml:space="preserve">). </w:t>
      </w:r>
      <w:r w:rsidRPr="084E4429">
        <w:rPr>
          <w:color w:val="FF0000"/>
        </w:rPr>
        <w:t>45%</w:t>
      </w:r>
    </w:p>
    <w:p w14:paraId="381D1E80" w14:textId="12E0466C" w:rsidR="004E0A79" w:rsidRDefault="7D942257" w:rsidP="7D942257">
      <w:pPr>
        <w:ind w:firstLine="720"/>
      </w:pPr>
      <w:r>
        <w:t>c. The percentage of people in your chosen country with a homozygous recessive genotype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. </w:t>
      </w:r>
      <w:r w:rsidRPr="1B1A6D04">
        <w:rPr>
          <w:color w:val="FF0000"/>
        </w:rPr>
        <w:t>44%</w:t>
      </w:r>
    </w:p>
    <w:p w14:paraId="6E980829" w14:textId="371D35C3" w:rsidR="004E0A79" w:rsidRDefault="1B1A6D04" w:rsidP="1B1A6D04">
      <w:pPr>
        <w:rPr>
          <w:color w:val="FF0000"/>
        </w:rPr>
      </w:pPr>
      <w:r w:rsidRPr="1B1A6D04">
        <w:rPr>
          <w:color w:val="FF0000"/>
        </w:rPr>
        <w:t>The three answers above in a, b, c, should add up to 100% (99% - 101% depending on the rounding)</w:t>
      </w:r>
    </w:p>
    <w:p w14:paraId="042A765F" w14:textId="5C32F983" w:rsidR="004E0A79" w:rsidRDefault="1C29BFD1" w:rsidP="7D942257">
      <w:pPr>
        <w:pStyle w:val="ListParagraph"/>
        <w:numPr>
          <w:ilvl w:val="0"/>
          <w:numId w:val="3"/>
        </w:numPr>
      </w:pPr>
      <w:r>
        <w:t>Using everything you</w:t>
      </w:r>
      <w:r w:rsidR="00BA6A4E">
        <w:t>’</w:t>
      </w:r>
      <w:r>
        <w:t>ve learned, make a prediction about lactose intolerance in the United States. What do you think will happen over the next 50 years? What patterns have helped you make this decision?</w:t>
      </w:r>
    </w:p>
    <w:p w14:paraId="65792149" w14:textId="33131071" w:rsidR="476CEADB" w:rsidRDefault="1B1A6D04" w:rsidP="1B1A6D04">
      <w:pPr>
        <w:ind w:left="720"/>
      </w:pPr>
      <w:r w:rsidRPr="1B1A6D04">
        <w:rPr>
          <w:color w:val="FF0000"/>
        </w:rPr>
        <w:t xml:space="preserve">Accept any prediction </w:t>
      </w:r>
      <w:proofErr w:type="gramStart"/>
      <w:r w:rsidRPr="1B1A6D04">
        <w:rPr>
          <w:color w:val="FF0000"/>
        </w:rPr>
        <w:t>as long as</w:t>
      </w:r>
      <w:proofErr w:type="gramEnd"/>
      <w:r w:rsidRPr="1B1A6D04">
        <w:rPr>
          <w:color w:val="FF0000"/>
        </w:rPr>
        <w:t xml:space="preserve"> it is backed up with evidence and patterns seen in the exploration.</w:t>
      </w:r>
    </w:p>
    <w:p w14:paraId="16B23A67" w14:textId="6F0DA5EA" w:rsidR="476CEADB" w:rsidRDefault="476CEADB" w:rsidP="476CEADB">
      <w:pPr>
        <w:sectPr w:rsidR="476CEADB" w:rsidSect="004E0A7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5637F7" w14:textId="7F414644" w:rsidR="1A8B95C6" w:rsidRDefault="1A8B95C6" w:rsidP="0550AD98"/>
    <w:sectPr w:rsidR="1A8B95C6" w:rsidSect="00B4523E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B40F3" w14:textId="77777777" w:rsidR="00C9608B" w:rsidRDefault="00C9608B" w:rsidP="00BA6A4E">
      <w:r>
        <w:separator/>
      </w:r>
    </w:p>
  </w:endnote>
  <w:endnote w:type="continuationSeparator" w:id="0">
    <w:p w14:paraId="09DD755F" w14:textId="77777777" w:rsidR="00C9608B" w:rsidRDefault="00C9608B" w:rsidP="00BA6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TXingkai">
    <w:charset w:val="86"/>
    <w:family w:val="auto"/>
    <w:pitch w:val="variable"/>
    <w:sig w:usb0="00000001" w:usb1="080F0000" w:usb2="00000010" w:usb3="00000000" w:csb0="00040000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BBA2C" w14:textId="77777777" w:rsidR="00BA6A4E" w:rsidRDefault="00BA6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737F" w14:textId="44547251" w:rsidR="00BA6A4E" w:rsidRDefault="00BA6A4E">
    <w:pPr>
      <w:pStyle w:val="Footer"/>
    </w:pPr>
    <w:r w:rsidRPr="00BA6A4E">
      <mc:AlternateContent>
        <mc:Choice Requires="wpg">
          <w:drawing>
            <wp:anchor distT="0" distB="0" distL="114300" distR="114300" simplePos="0" relativeHeight="251659264" behindDoc="0" locked="0" layoutInCell="1" allowOverlap="1" wp14:anchorId="76B26E9B" wp14:editId="346D44DE">
              <wp:simplePos x="0" y="0"/>
              <wp:positionH relativeFrom="margin">
                <wp:align>right</wp:align>
              </wp:positionH>
              <wp:positionV relativeFrom="paragraph">
                <wp:posOffset>83820</wp:posOffset>
              </wp:positionV>
              <wp:extent cx="2817506" cy="358108"/>
              <wp:effectExtent l="38100" t="0" r="20955" b="23495"/>
              <wp:wrapNone/>
              <wp:docPr id="8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1CED4501-CC07-F591-2761-528622FB7CE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17506" cy="358108"/>
                        <a:chOff x="0" y="0"/>
                        <a:chExt cx="5041140" cy="474542"/>
                      </a:xfrm>
                    </wpg:grpSpPr>
                    <wps:wsp>
                      <wps:cNvPr id="1" name="Text Box 2">
                        <a:extLst>
                          <a:ext uri="{FF2B5EF4-FFF2-40B4-BE49-F238E27FC236}">
                            <a16:creationId xmlns:a16="http://schemas.microsoft.com/office/drawing/2014/main" id="{12FCC109-E838-E0E5-F597-4EF48CE10A6C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104093" y="91779"/>
                          <a:ext cx="4750263" cy="265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46C42" w14:textId="77777777" w:rsidR="00BA6A4E" w:rsidRDefault="00BA6A4E" w:rsidP="00BA6A4E">
                            <w:pPr>
                              <w:spacing w:line="256" w:lineRule="auto"/>
                              <w:jc w:val="center"/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 w:themeColor="text1"/>
                                <w:kern w:val="24"/>
                                <w:sz w:val="12"/>
                                <w:szCs w:val="12"/>
                              </w:rPr>
                              <w:t>3D-RST is supported by the NSF under grant number #DRL-21013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2" name="Right Triangle 2">
                        <a:extLst>
                          <a:ext uri="{FF2B5EF4-FFF2-40B4-BE49-F238E27FC236}">
                            <a16:creationId xmlns:a16="http://schemas.microsoft.com/office/drawing/2014/main" id="{D78D6525-760F-7D57-73CD-B2AFA8E6A96E}"/>
                          </a:ext>
                        </a:extLst>
                      </wps:cNvPr>
                      <wps:cNvSpPr/>
                      <wps:spPr>
                        <a:xfrm flipH="1">
                          <a:off x="0" y="339446"/>
                          <a:ext cx="5034622" cy="135096"/>
                        </a:xfrm>
                        <a:prstGeom prst="rtTriangle">
                          <a:avLst/>
                        </a:prstGeom>
                        <a:solidFill>
                          <a:srgbClr val="002F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 descr="Logo&#10;&#10;Description automatically generated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07A8475E-9EA7-3FA5-C6A9-4C272F019A2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587" t="10026" r="23228" b="11609"/>
                        <a:stretch/>
                      </pic:blipFill>
                      <pic:spPr>
                        <a:xfrm>
                          <a:off x="64228" y="0"/>
                          <a:ext cx="400630" cy="4228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>
                          <a:hlinkClick r:id="rId3"/>
                          <a:extLst>
                            <a:ext uri="{FF2B5EF4-FFF2-40B4-BE49-F238E27FC236}">
                              <a16:creationId xmlns:a16="http://schemas.microsoft.com/office/drawing/2014/main" id="{790400E4-0EDD-AF8A-E1F4-1AB310FA454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74889" y="91934"/>
                          <a:ext cx="566251" cy="1981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6B26E9B" id="Group 7" o:spid="_x0000_s1026" style="position:absolute;margin-left:170.65pt;margin-top:6.6pt;width:221.85pt;height:28.2pt;z-index:251659264;mso-position-horizontal:right;mso-position-horizontal-relative:margin" coordsize="50411,47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40;top:917;width:47503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<v:textbox style="mso-fit-shape-to-text:t">
                  <w:txbxContent>
                    <w:p w14:paraId="60D46C42" w14:textId="77777777" w:rsidR="00BA6A4E" w:rsidRDefault="00BA6A4E" w:rsidP="00BA6A4E">
                      <w:pPr>
                        <w:spacing w:line="256" w:lineRule="auto"/>
                        <w:jc w:val="center"/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</w:pPr>
                      <w:r>
                        <w:rPr>
                          <w:rFonts w:ascii="Calibri" w:eastAsia="Calibri" w:hAnsi="Calibri"/>
                          <w:color w:val="000000" w:themeColor="text1"/>
                          <w:kern w:val="24"/>
                          <w:sz w:val="12"/>
                          <w:szCs w:val="12"/>
                        </w:rPr>
                        <w:t>3D-RST is supported by the NSF under grant number #DRL-2101383</w:t>
                      </w:r>
                    </w:p>
                  </w:txbxContent>
                </v:textbox>
              </v:shape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8" type="#_x0000_t6" style="position:absolute;top:3394;width:50346;height:13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" fillcolor="#002f60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alt="Logo&#10;&#10;Description automatically generated" href="https://3drst.byu.edu/" style="position:absolute;left:642;width:4006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" o:button="t">
                <v:fill o:detectmouseclick="t"/>
                <v:imagedata r:id="rId5" o:title="Logo&#10;&#10;Description automatically generated" croptop="6571f" cropbottom="7608f" cropleft="13492f" cropright="15223f"/>
              </v:shape>
              <v:shape id="Picture 4" o:spid="_x0000_s1030" type="#_x0000_t75" alt="A picture containing text, clipart&#10;&#10;Description automatically generated" href="https://creativecommons.org/licenses/by-nc-sa/4.0/" style="position:absolute;left:44748;top:919;width:5663;height:1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" o:button="t">
                <v:fill o:detectmouseclick="t"/>
                <v:imagedata r:id="rId6" o:title="A picture containing text, clipart&#10;&#10;Description automatically generated"/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A8373" w14:textId="77777777" w:rsidR="00BA6A4E" w:rsidRDefault="00BA6A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12E77" w14:textId="77777777" w:rsidR="00C9608B" w:rsidRDefault="00C9608B" w:rsidP="00BA6A4E">
      <w:r>
        <w:separator/>
      </w:r>
    </w:p>
  </w:footnote>
  <w:footnote w:type="continuationSeparator" w:id="0">
    <w:p w14:paraId="3BA1F926" w14:textId="77777777" w:rsidR="00C9608B" w:rsidRDefault="00C9608B" w:rsidP="00BA6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14C28" w14:textId="77777777" w:rsidR="00BA6A4E" w:rsidRDefault="00BA6A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8A679" w14:textId="77777777" w:rsidR="00BA6A4E" w:rsidRDefault="00BA6A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89F4A" w14:textId="77777777" w:rsidR="00BA6A4E" w:rsidRDefault="00BA6A4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QyKMMFgcL8oE0" int2:id="aCvENOuY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6D260"/>
    <w:multiLevelType w:val="hybridMultilevel"/>
    <w:tmpl w:val="1EF873C0"/>
    <w:lvl w:ilvl="0" w:tplc="245641C4">
      <w:start w:val="1"/>
      <w:numFmt w:val="decimal"/>
      <w:lvlText w:val="%1."/>
      <w:lvlJc w:val="left"/>
      <w:pPr>
        <w:ind w:left="720" w:hanging="360"/>
      </w:pPr>
    </w:lvl>
    <w:lvl w:ilvl="1" w:tplc="53962358">
      <w:start w:val="1"/>
      <w:numFmt w:val="lowerLetter"/>
      <w:lvlText w:val="%2."/>
      <w:lvlJc w:val="left"/>
      <w:pPr>
        <w:ind w:left="1440" w:hanging="360"/>
      </w:pPr>
    </w:lvl>
    <w:lvl w:ilvl="2" w:tplc="2A0446F2">
      <w:start w:val="1"/>
      <w:numFmt w:val="lowerRoman"/>
      <w:lvlText w:val="%3."/>
      <w:lvlJc w:val="right"/>
      <w:pPr>
        <w:ind w:left="2160" w:hanging="180"/>
      </w:pPr>
    </w:lvl>
    <w:lvl w:ilvl="3" w:tplc="431E3152">
      <w:start w:val="1"/>
      <w:numFmt w:val="decimal"/>
      <w:lvlText w:val="%4."/>
      <w:lvlJc w:val="left"/>
      <w:pPr>
        <w:ind w:left="2880" w:hanging="360"/>
      </w:pPr>
    </w:lvl>
    <w:lvl w:ilvl="4" w:tplc="6ECAB630">
      <w:start w:val="1"/>
      <w:numFmt w:val="lowerLetter"/>
      <w:lvlText w:val="%5."/>
      <w:lvlJc w:val="left"/>
      <w:pPr>
        <w:ind w:left="3600" w:hanging="360"/>
      </w:pPr>
    </w:lvl>
    <w:lvl w:ilvl="5" w:tplc="E3688D8E">
      <w:start w:val="1"/>
      <w:numFmt w:val="lowerRoman"/>
      <w:lvlText w:val="%6."/>
      <w:lvlJc w:val="right"/>
      <w:pPr>
        <w:ind w:left="4320" w:hanging="180"/>
      </w:pPr>
    </w:lvl>
    <w:lvl w:ilvl="6" w:tplc="0B06309C">
      <w:start w:val="1"/>
      <w:numFmt w:val="decimal"/>
      <w:lvlText w:val="%7."/>
      <w:lvlJc w:val="left"/>
      <w:pPr>
        <w:ind w:left="5040" w:hanging="360"/>
      </w:pPr>
    </w:lvl>
    <w:lvl w:ilvl="7" w:tplc="2E2CC7EC">
      <w:start w:val="1"/>
      <w:numFmt w:val="lowerLetter"/>
      <w:lvlText w:val="%8."/>
      <w:lvlJc w:val="left"/>
      <w:pPr>
        <w:ind w:left="5760" w:hanging="360"/>
      </w:pPr>
    </w:lvl>
    <w:lvl w:ilvl="8" w:tplc="367A520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9E1C70"/>
    <w:multiLevelType w:val="hybridMultilevel"/>
    <w:tmpl w:val="479A5C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A3A63"/>
    <w:multiLevelType w:val="hybridMultilevel"/>
    <w:tmpl w:val="699C0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931800">
    <w:abstractNumId w:val="0"/>
  </w:num>
  <w:num w:numId="2" w16cid:durableId="424034032">
    <w:abstractNumId w:val="2"/>
  </w:num>
  <w:num w:numId="3" w16cid:durableId="177087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sDQzMzQ0NTSxNDZW0lEKTi0uzszPAykwrAUAbFpp6ywAAAA="/>
  </w:docVars>
  <w:rsids>
    <w:rsidRoot w:val="00B4523E"/>
    <w:rsid w:val="003A7453"/>
    <w:rsid w:val="004E0A79"/>
    <w:rsid w:val="00580607"/>
    <w:rsid w:val="005D3B09"/>
    <w:rsid w:val="006D6892"/>
    <w:rsid w:val="007844CB"/>
    <w:rsid w:val="00951D1E"/>
    <w:rsid w:val="00AC70A3"/>
    <w:rsid w:val="00B24243"/>
    <w:rsid w:val="00B4523E"/>
    <w:rsid w:val="00BA6A4E"/>
    <w:rsid w:val="00BD50D5"/>
    <w:rsid w:val="00C9608B"/>
    <w:rsid w:val="00DD56F2"/>
    <w:rsid w:val="00E368BD"/>
    <w:rsid w:val="00F16F81"/>
    <w:rsid w:val="032FE56C"/>
    <w:rsid w:val="0550AD98"/>
    <w:rsid w:val="07BCDBB9"/>
    <w:rsid w:val="084E4429"/>
    <w:rsid w:val="0877BA0C"/>
    <w:rsid w:val="08884DFE"/>
    <w:rsid w:val="08C79DB9"/>
    <w:rsid w:val="0B262650"/>
    <w:rsid w:val="14C58D65"/>
    <w:rsid w:val="1A8B95C6"/>
    <w:rsid w:val="1B1A6D04"/>
    <w:rsid w:val="1C29BFD1"/>
    <w:rsid w:val="30EE743A"/>
    <w:rsid w:val="348D6CD6"/>
    <w:rsid w:val="38C9AC2A"/>
    <w:rsid w:val="4078CEEA"/>
    <w:rsid w:val="476CEADB"/>
    <w:rsid w:val="527E594F"/>
    <w:rsid w:val="53077CE4"/>
    <w:rsid w:val="530FC4FC"/>
    <w:rsid w:val="5B454EEC"/>
    <w:rsid w:val="5EA5ADF5"/>
    <w:rsid w:val="5FC28FB1"/>
    <w:rsid w:val="72634E02"/>
    <w:rsid w:val="73F891AB"/>
    <w:rsid w:val="7D942257"/>
    <w:rsid w:val="7E6F0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37DD6"/>
  <w15:chartTrackingRefBased/>
  <w15:docId w15:val="{94E09A5D-0535-6748-BB70-BB2A6CC77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23E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6F81"/>
    <w:pPr>
      <w:ind w:left="720"/>
      <w:contextualSpacing/>
    </w:pPr>
  </w:style>
  <w:style w:type="character" w:customStyle="1" w:styleId="normaltextrun">
    <w:name w:val="normaltextrun"/>
    <w:basedOn w:val="DefaultParagraphFont"/>
    <w:rsid w:val="00580607"/>
  </w:style>
  <w:style w:type="character" w:customStyle="1" w:styleId="eop">
    <w:name w:val="eop"/>
    <w:basedOn w:val="DefaultParagraphFont"/>
    <w:rsid w:val="00580607"/>
  </w:style>
  <w:style w:type="character" w:customStyle="1" w:styleId="mathspan">
    <w:name w:val="mathspan"/>
    <w:basedOn w:val="DefaultParagraphFont"/>
    <w:rsid w:val="00580607"/>
  </w:style>
  <w:style w:type="character" w:customStyle="1" w:styleId="mi">
    <w:name w:val="mi"/>
    <w:basedOn w:val="DefaultParagraphFont"/>
    <w:rsid w:val="00580607"/>
  </w:style>
  <w:style w:type="character" w:customStyle="1" w:styleId="mo">
    <w:name w:val="mo"/>
    <w:basedOn w:val="DefaultParagraphFont"/>
    <w:rsid w:val="00580607"/>
  </w:style>
  <w:style w:type="character" w:customStyle="1" w:styleId="mjxassistivemathml">
    <w:name w:val="mjx_assistive_mathml"/>
    <w:basedOn w:val="DefaultParagraphFont"/>
    <w:rsid w:val="00580607"/>
  </w:style>
  <w:style w:type="character" w:styleId="PlaceholderText">
    <w:name w:val="Placeholder Text"/>
    <w:basedOn w:val="DefaultParagraphFont"/>
    <w:uiPriority w:val="99"/>
    <w:semiHidden/>
    <w:rsid w:val="00580607"/>
    <w:rPr>
      <w:color w:val="808080"/>
    </w:rPr>
  </w:style>
  <w:style w:type="paragraph" w:styleId="NoSpacing">
    <w:name w:val="No Spacing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6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6A4E"/>
  </w:style>
  <w:style w:type="paragraph" w:styleId="Footer">
    <w:name w:val="footer"/>
    <w:basedOn w:val="Normal"/>
    <w:link w:val="FooterChar"/>
    <w:uiPriority w:val="99"/>
    <w:unhideWhenUsed/>
    <w:rsid w:val="00BA6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6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milk.procon.org/lactose-intolerance-by-country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20/10/relationships/intelligence" Target="intelligence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3drst.byu.edu/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04</Words>
  <Characters>4588</Characters>
  <Application>Microsoft Office Word</Application>
  <DocSecurity>0</DocSecurity>
  <Lines>38</Lines>
  <Paragraphs>10</Paragraphs>
  <ScaleCrop>false</ScaleCrop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elle Hudson</cp:lastModifiedBy>
  <cp:revision>16</cp:revision>
  <dcterms:created xsi:type="dcterms:W3CDTF">2023-01-26T19:14:00Z</dcterms:created>
  <dcterms:modified xsi:type="dcterms:W3CDTF">2023-04-20T18:49:00Z</dcterms:modified>
</cp:coreProperties>
</file>